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4959C0" w14:textId="77777777" w:rsidR="004079B3" w:rsidRPr="007C12FB" w:rsidRDefault="004079B3" w:rsidP="004079B3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>Vilniaus universiteto filosofijos fakulteto</w:t>
      </w:r>
    </w:p>
    <w:p w14:paraId="330518A1" w14:textId="77777777" w:rsidR="004079B3" w:rsidRDefault="004079B3" w:rsidP="004079B3">
      <w:pPr>
        <w:ind w:left="50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sichologinių tyrimų</w:t>
      </w:r>
      <w:r w:rsidRPr="007C12FB">
        <w:rPr>
          <w:rFonts w:ascii="Times New Roman" w:hAnsi="Times New Roman" w:cs="Times New Roman"/>
        </w:rPr>
        <w:t xml:space="preserve"> atitikties mokslinių tyrimų etikai </w:t>
      </w:r>
      <w:r>
        <w:rPr>
          <w:rFonts w:ascii="Times New Roman" w:hAnsi="Times New Roman" w:cs="Times New Roman"/>
        </w:rPr>
        <w:t>komiteto nuostatų priedas</w:t>
      </w:r>
    </w:p>
    <w:p w14:paraId="555815B8" w14:textId="68C4D5C2" w:rsidR="00002FB9" w:rsidRPr="007C12FB" w:rsidRDefault="00002FB9" w:rsidP="009C622D">
      <w:pPr>
        <w:ind w:left="5040"/>
        <w:rPr>
          <w:rFonts w:ascii="Times New Roman" w:hAnsi="Times New Roman" w:cs="Times New Roman"/>
        </w:rPr>
      </w:pPr>
    </w:p>
    <w:p w14:paraId="1A62ABF2" w14:textId="3F057A33" w:rsidR="001642FC" w:rsidRDefault="001642FC" w:rsidP="001642FC">
      <w:pPr>
        <w:rPr>
          <w:rFonts w:ascii="Times New Roman" w:hAnsi="Times New Roman" w:cs="Times New Roman"/>
        </w:rPr>
      </w:pPr>
    </w:p>
    <w:p w14:paraId="502DBD55" w14:textId="1F2DC8D5" w:rsidR="00A97A03" w:rsidRDefault="00A97A03" w:rsidP="00A97A0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A97A03">
        <w:rPr>
          <w:rFonts w:ascii="Times New Roman" w:hAnsi="Times New Roman" w:cs="Times New Roman"/>
          <w:b/>
        </w:rPr>
        <w:t>Paraiškos forma</w:t>
      </w:r>
      <w:r>
        <w:rPr>
          <w:rFonts w:ascii="Times New Roman" w:hAnsi="Times New Roman" w:cs="Times New Roman"/>
        </w:rPr>
        <w:t>)</w:t>
      </w:r>
    </w:p>
    <w:p w14:paraId="3A7E6294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6F2D3BFE" w14:textId="79AC8537" w:rsidR="00EB65E9" w:rsidRPr="007A76F3" w:rsidRDefault="00EB65E9" w:rsidP="00EB65E9">
      <w:pPr>
        <w:pStyle w:val="Caption"/>
        <w:rPr>
          <w:sz w:val="24"/>
          <w:szCs w:val="24"/>
        </w:rPr>
      </w:pPr>
      <w:r w:rsidRPr="007A76F3">
        <w:rPr>
          <w:sz w:val="24"/>
          <w:szCs w:val="24"/>
        </w:rPr>
        <w:t>VILNIAUS UNIVERSITETO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8895573"/>
          <w:placeholder>
            <w:docPart w:val="DefaultPlaceholder_-1854013440"/>
          </w:placeholder>
        </w:sdtPr>
        <w:sdtEndPr/>
        <w:sdtContent>
          <w:r w:rsidR="00F47BC7">
            <w:rPr>
              <w:sz w:val="24"/>
              <w:szCs w:val="24"/>
            </w:rPr>
            <w:t>(</w:t>
          </w:r>
          <w:r w:rsidR="00F47BC7" w:rsidRPr="00D85D0C">
            <w:rPr>
              <w:b w:val="0"/>
              <w:i/>
              <w:sz w:val="24"/>
              <w:szCs w:val="24"/>
            </w:rPr>
            <w:t>kamieninio padalinio pavadinimas</w:t>
          </w:r>
          <w:r w:rsidR="00F47BC7">
            <w:t xml:space="preserve"> - </w:t>
          </w:r>
          <w:r w:rsidR="00F47BC7" w:rsidRPr="00F47BC7">
            <w:rPr>
              <w:sz w:val="24"/>
              <w:szCs w:val="24"/>
            </w:rPr>
            <w:t>įrašykite</w:t>
          </w:r>
          <w:r w:rsidR="00F47BC7">
            <w:rPr>
              <w:sz w:val="24"/>
              <w:szCs w:val="24"/>
            </w:rPr>
            <w:t>)</w:t>
          </w:r>
        </w:sdtContent>
      </w:sdt>
    </w:p>
    <w:sdt>
      <w:sdtPr>
        <w:rPr>
          <w:sz w:val="24"/>
          <w:szCs w:val="24"/>
        </w:rPr>
        <w:id w:val="-532428798"/>
        <w:placeholder>
          <w:docPart w:val="DefaultPlaceholder_-1854013440"/>
        </w:placeholder>
      </w:sdtPr>
      <w:sdtEndPr/>
      <w:sdtContent>
        <w:p w14:paraId="356361CE" w14:textId="7BFED133" w:rsidR="00EB65E9" w:rsidRPr="00C735AE" w:rsidRDefault="00F47BC7" w:rsidP="00EB65E9">
          <w:pPr>
            <w:pStyle w:val="Caption"/>
            <w:rPr>
              <w:sz w:val="24"/>
              <w:szCs w:val="24"/>
            </w:rPr>
          </w:pPr>
          <w:r w:rsidRPr="00C735AE">
            <w:rPr>
              <w:sz w:val="24"/>
              <w:szCs w:val="24"/>
            </w:rPr>
            <w:t>(</w:t>
          </w:r>
          <w:r w:rsidRPr="05B2DA06">
            <w:rPr>
              <w:b w:val="0"/>
              <w:i/>
              <w:iCs/>
              <w:sz w:val="24"/>
              <w:szCs w:val="24"/>
            </w:rPr>
            <w:t>šakinio akademinio padalinio</w:t>
          </w:r>
          <w:r w:rsidRPr="05B2DA06">
            <w:rPr>
              <w:rStyle w:val="FootnoteReference"/>
              <w:b w:val="0"/>
              <w:i/>
              <w:iCs/>
              <w:sz w:val="24"/>
              <w:szCs w:val="24"/>
            </w:rPr>
            <w:footnoteReference w:id="2"/>
          </w:r>
          <w:r w:rsidRPr="05B2DA06">
            <w:rPr>
              <w:b w:val="0"/>
              <w:i/>
              <w:iCs/>
              <w:sz w:val="24"/>
              <w:szCs w:val="24"/>
            </w:rPr>
            <w:t xml:space="preserve"> pavadinimas</w:t>
          </w:r>
          <w:r>
            <w:t xml:space="preserve"> - </w:t>
          </w:r>
          <w:r w:rsidRPr="00F47BC7">
            <w:rPr>
              <w:sz w:val="24"/>
              <w:szCs w:val="24"/>
            </w:rPr>
            <w:t>įrašykite</w:t>
          </w:r>
          <w:r w:rsidRPr="00C735AE">
            <w:rPr>
              <w:sz w:val="24"/>
              <w:szCs w:val="24"/>
            </w:rPr>
            <w:t>)</w:t>
          </w:r>
        </w:p>
      </w:sdtContent>
    </w:sdt>
    <w:sdt>
      <w:sdtPr>
        <w:rPr>
          <w:rFonts w:ascii="Times New Roman" w:eastAsia="Calibri" w:hAnsi="Times New Roman" w:cs="Times New Roman"/>
          <w:b/>
          <w:color w:val="0070C0"/>
        </w:rPr>
        <w:id w:val="395244890"/>
        <w:placeholder>
          <w:docPart w:val="DefaultPlaceholder_-1854013440"/>
        </w:placeholder>
      </w:sdtPr>
      <w:sdtEndPr/>
      <w:sdtContent>
        <w:p w14:paraId="40ABF048" w14:textId="40227A51" w:rsidR="00EB65E9" w:rsidRPr="00E46392" w:rsidRDefault="00F47BC7" w:rsidP="00EB65E9">
          <w:pPr>
            <w:jc w:val="center"/>
            <w:rPr>
              <w:rFonts w:ascii="Times New Roman" w:eastAsia="Calibri" w:hAnsi="Times New Roman" w:cs="Times New Roman"/>
              <w:b/>
              <w:color w:val="0070C0"/>
            </w:rPr>
          </w:pPr>
          <w:r w:rsidRPr="00C735AE">
            <w:rPr>
              <w:rFonts w:ascii="Times New Roman" w:eastAsia="Calibri" w:hAnsi="Times New Roman" w:cs="Times New Roman"/>
              <w:b/>
            </w:rPr>
            <w:t>(</w:t>
          </w:r>
          <w:r w:rsidRPr="00F61082">
            <w:rPr>
              <w:rFonts w:ascii="Times New Roman" w:eastAsia="Calibri" w:hAnsi="Times New Roman" w:cs="Times New Roman"/>
              <w:i/>
            </w:rPr>
            <w:t>pareigų pavadinimas, vardas ir pavardė</w:t>
          </w:r>
          <w:r>
            <w:t xml:space="preserve"> - </w:t>
          </w:r>
          <w:r w:rsidRPr="00F47BC7">
            <w:rPr>
              <w:rFonts w:ascii="Times New Roman" w:hAnsi="Times New Roman" w:cs="Times New Roman"/>
              <w:b/>
            </w:rPr>
            <w:t>įrašykite</w:t>
          </w:r>
          <w:r w:rsidRPr="00C735AE">
            <w:rPr>
              <w:rFonts w:ascii="Times New Roman" w:eastAsia="Calibri" w:hAnsi="Times New Roman" w:cs="Times New Roman"/>
              <w:b/>
            </w:rPr>
            <w:t>)</w:t>
          </w:r>
        </w:p>
      </w:sdtContent>
    </w:sdt>
    <w:p w14:paraId="48DD5C5D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7EE77C72" w14:textId="1333AC15" w:rsidR="00A97A03" w:rsidRDefault="004079B3" w:rsidP="004079B3">
      <w:pPr>
        <w:jc w:val="center"/>
        <w:rPr>
          <w:rFonts w:ascii="Times New Roman" w:eastAsia="Calibri" w:hAnsi="Times New Roman" w:cs="Times New Roman"/>
        </w:rPr>
      </w:pPr>
      <w:r w:rsidRPr="00D6590B">
        <w:rPr>
          <w:rFonts w:ascii="Times New Roman" w:eastAsia="Calibri" w:hAnsi="Times New Roman" w:cs="Times New Roman"/>
        </w:rPr>
        <w:t>Vilnia</w:t>
      </w:r>
      <w:r w:rsidRPr="00C86FA2">
        <w:rPr>
          <w:rFonts w:ascii="Times New Roman" w:eastAsia="Calibri" w:hAnsi="Times New Roman" w:cs="Times New Roman"/>
        </w:rPr>
        <w:t xml:space="preserve">us universiteto </w:t>
      </w:r>
      <w:r>
        <w:rPr>
          <w:rFonts w:ascii="Times New Roman" w:eastAsia="Calibri" w:hAnsi="Times New Roman" w:cs="Times New Roman"/>
        </w:rPr>
        <w:t>Filosofijos fakulteto Psichologinių tyrimų atitikties mokslinių tyrimų etikai komitetui</w:t>
      </w:r>
    </w:p>
    <w:p w14:paraId="405D6776" w14:textId="77777777" w:rsidR="004079B3" w:rsidRPr="007C12FB" w:rsidRDefault="004079B3" w:rsidP="004079B3">
      <w:pPr>
        <w:jc w:val="center"/>
        <w:rPr>
          <w:rFonts w:ascii="Times New Roman" w:hAnsi="Times New Roman" w:cs="Times New Roman"/>
        </w:rPr>
      </w:pPr>
    </w:p>
    <w:p w14:paraId="11224768" w14:textId="77777777" w:rsidR="000B781F" w:rsidRPr="007C12FB" w:rsidRDefault="00002FB9" w:rsidP="000B781F">
      <w:pPr>
        <w:jc w:val="center"/>
        <w:rPr>
          <w:rFonts w:ascii="Times New Roman" w:hAnsi="Times New Roman" w:cs="Times New Roman"/>
        </w:rPr>
      </w:pPr>
      <w:r w:rsidRPr="00A97A03">
        <w:rPr>
          <w:rFonts w:ascii="Times New Roman" w:hAnsi="Times New Roman" w:cs="Times New Roman"/>
          <w:b/>
        </w:rPr>
        <w:t>PARAIŠKA</w:t>
      </w:r>
    </w:p>
    <w:p w14:paraId="64BE402B" w14:textId="08A83747" w:rsidR="000B781F" w:rsidRDefault="000B781F" w:rsidP="001642FC">
      <w:pPr>
        <w:rPr>
          <w:rFonts w:ascii="Times New Roman" w:hAnsi="Times New Roman" w:cs="Times New Roman"/>
        </w:rPr>
      </w:pPr>
    </w:p>
    <w:p w14:paraId="22190019" w14:textId="7E7478D9" w:rsidR="00552EB0" w:rsidRDefault="00552EB0" w:rsidP="00552E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1F4E4B"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0"/>
      <w:r>
        <w:rPr>
          <w:rFonts w:ascii="Times New Roman" w:hAnsi="Times New Roman" w:cs="Times New Roman"/>
        </w:rPr>
        <w:t xml:space="preserve">m. </w:t>
      </w:r>
      <w:r w:rsidR="001F4E4B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1"/>
      <w:r w:rsidR="001F4E4B">
        <w:rPr>
          <w:rFonts w:ascii="Times New Roman" w:hAnsi="Times New Roman" w:cs="Times New Roman"/>
        </w:rPr>
        <w:t xml:space="preserve"> mėn. </w:t>
      </w:r>
      <w:r w:rsidR="001F4E4B">
        <w:rPr>
          <w:rFonts w:ascii="Times New Roman" w:hAnsi="Times New Roman" w:cs="Times New Roman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2"/>
      <w:r>
        <w:rPr>
          <w:rFonts w:ascii="Times New Roman" w:hAnsi="Times New Roman" w:cs="Times New Roman"/>
        </w:rPr>
        <w:t xml:space="preserve"> d. </w:t>
      </w:r>
    </w:p>
    <w:p w14:paraId="276046E6" w14:textId="77777777" w:rsidR="00E0794E" w:rsidRDefault="00E0794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18"/>
      </w:tblGrid>
      <w:tr w:rsidR="008A368D" w14:paraId="4DA508E0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04F5760C" w14:textId="04F771C0" w:rsidR="004D0675" w:rsidRPr="004D0675" w:rsidRDefault="008A368D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Mokslinio tyrimo (toliau – tyrimas) pavadinimas</w:t>
            </w:r>
            <w:r w:rsidR="00CA1F44" w:rsidRPr="000F0E4D">
              <w:rPr>
                <w:rFonts w:ascii="Times New Roman" w:hAnsi="Times New Roman" w:cs="Times New Roman"/>
                <w:b/>
                <w:bCs/>
              </w:rPr>
              <w:t xml:space="preserve"> lietuvių ir anglų kalbom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883256387"/>
              <w:placeholder>
                <w:docPart w:val="DefaultPlaceholder_-1854013440"/>
              </w:placeholder>
            </w:sdtPr>
            <w:sdtEndPr>
              <w:rPr>
                <w:rStyle w:val="Style1"/>
              </w:rPr>
            </w:sdtEndPr>
            <w:sdtContent>
              <w:p w14:paraId="5F39B986" w14:textId="0F4AB660" w:rsidR="00A4001E" w:rsidRPr="004D0675" w:rsidRDefault="004D0675" w:rsidP="004D0675">
                <w:pPr>
                  <w:contextualSpacing/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D3E3726" w14:textId="10C48BF4" w:rsidR="00A4001E" w:rsidRPr="000F0E4D" w:rsidRDefault="00A4001E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5B2DA06" w14:paraId="4D41BE7A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7CC69188" w14:textId="0D053507" w:rsidR="00F47BC7" w:rsidRPr="00F47BC7" w:rsidRDefault="002F0928" w:rsidP="00F47BC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Pagrindinis tyrėja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a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tyrėj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(nurodykite visus tyrime dalyvaujančiu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i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yrėju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jų atstovaujamas mokslo kryptis)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968659574"/>
              <w:placeholder>
                <w:docPart w:val="6A4C5F1A96424A7ABA7865E05EEBB1B3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1656212027"/>
                  <w:placeholder>
                    <w:docPart w:val="0C635E25B54E4BE293B211A6DA5785C9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095142AD" w14:textId="77777777" w:rsidR="00F47BC7" w:rsidRPr="00F47BC7" w:rsidRDefault="00F47BC7" w:rsidP="00F47BC7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  <w:p w14:paraId="3D2D7544" w14:textId="67D76E05" w:rsidR="05B2DA06" w:rsidRPr="00F47BC7" w:rsidRDefault="00631F50" w:rsidP="00F47BC7">
                <w:pPr>
                  <w:rPr>
                    <w:rFonts w:ascii="Times New Roman" w:hAnsi="Times New Roman"/>
                  </w:rPr>
                </w:pPr>
              </w:p>
            </w:sdtContent>
          </w:sdt>
        </w:tc>
      </w:tr>
      <w:tr w:rsidR="00EB65E9" w14:paraId="5093BC86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8CCB45C" w14:textId="07E99E6A" w:rsidR="004D0675" w:rsidRPr="004D0675" w:rsidRDefault="00EB65E9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Tyrimo aprašymas (iki 200 žodžių) </w:t>
            </w: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nurodykite tyrimo tikslą, uždavinius ir pan.</w:t>
            </w:r>
            <w:r w:rsidR="07A48333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  <w:r w:rsidRPr="000F0E4D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sdt>
            <w:sdtPr>
              <w:rPr>
                <w:rStyle w:val="Style1"/>
              </w:rPr>
              <w:id w:val="-1109187605"/>
              <w:placeholder>
                <w:docPart w:val="0DB49CE3343E47FFBBD9FC71F6003480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1679463996"/>
                  <w:placeholder>
                    <w:docPart w:val="0EC8B0B0B1EB49339C044E85ADE1CD04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75B0F0E3" w14:textId="77777777" w:rsidR="00F47BC7" w:rsidRPr="00F47BC7" w:rsidRDefault="00F47BC7" w:rsidP="00F47BC7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  <w:p w14:paraId="27817A73" w14:textId="3330E3C7" w:rsidR="001623C8" w:rsidRPr="00F47BC7" w:rsidRDefault="00631F50" w:rsidP="00384D6D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</w:p>
            </w:sdtContent>
          </w:sdt>
          <w:p w14:paraId="66CCB883" w14:textId="3D422183" w:rsidR="00EB65E9" w:rsidRPr="001F4E4B" w:rsidRDefault="07A48333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1F4E4B">
              <w:rPr>
                <w:rFonts w:ascii="Times New Roman" w:hAnsi="Times New Roman" w:cs="Times New Roman"/>
                <w:i/>
                <w:iCs/>
              </w:rPr>
              <w:t>(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 xml:space="preserve">Pažymėkite 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pakeit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>imus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43180379"/>
              <w:placeholder>
                <w:docPart w:val="7AE946E5E8B14CC887F2C13C8F574932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1438357730"/>
                  <w:placeholder>
                    <w:docPart w:val="992F4F3FDC9445499509150593CA2810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2E241EEC" w14:textId="58FF102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52B04D56" w14:textId="460C740C" w:rsidR="001623C8" w:rsidRPr="000F0E4D" w:rsidRDefault="001623C8" w:rsidP="00384D6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3C9FFBA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10D4EC4D" w14:textId="172A69A2" w:rsidR="001623C8" w:rsidRPr="000F0E4D" w:rsidRDefault="2F5C40C8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Tyrimo metodai, instrumentai</w:t>
            </w:r>
            <w:r w:rsidR="0974CDA1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iriamieji/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="003D5F29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="1CF8D195" w:rsidRPr="000F0E4D">
              <w:rPr>
                <w:rFonts w:ascii="Times New Roman" w:hAnsi="Times New Roman" w:cs="Times New Roman"/>
                <w:b/>
                <w:bCs/>
              </w:rPr>
              <w:t xml:space="preserve"> tyrimo vieta 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(apibūdinkite tyrimo metodus, instrumentus bei kas bus tiriamieji/tyrimo dalyviai</w:t>
            </w:r>
            <w:r w:rsidR="002B1B40" w:rsidRPr="000F0E4D">
              <w:rPr>
                <w:rFonts w:ascii="Times New Roman" w:hAnsi="Times New Roman" w:cs="Times New Roman"/>
                <w:i/>
                <w:iCs/>
              </w:rPr>
              <w:t>/ė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 xml:space="preserve">ir 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>k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okiose vietose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bus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vykdoma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tyrima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; prie paraiškos</w:t>
            </w:r>
            <w:r w:rsidR="00EB65E9" w:rsidRPr="000F0E4D">
              <w:rPr>
                <w:rFonts w:ascii="Times New Roman" w:hAnsi="Times New Roman" w:cs="Times New Roman"/>
                <w:i/>
                <w:iCs/>
              </w:rPr>
              <w:t xml:space="preserve"> pridėkite tyrimo instrumentus</w:t>
            </w:r>
            <w:r w:rsidR="4DBDB672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464786790"/>
              <w:placeholder>
                <w:docPart w:val="6E1A3AFC64794917AABEA020BC17C156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2035107553"/>
                  <w:placeholder>
                    <w:docPart w:val="27DE04898F1B47D9A32D2AA92642ECD9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13317AC1" w14:textId="6E7780F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0D34D67B" w14:textId="77777777" w:rsidR="001623C8" w:rsidRPr="000F0E4D" w:rsidRDefault="001623C8" w:rsidP="00EB65E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F7334A9" w14:textId="636AB354" w:rsidR="00CA1F44" w:rsidRPr="001F4E4B" w:rsidRDefault="001623C8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CA1F44"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2135281657"/>
              <w:placeholder>
                <w:docPart w:val="1F716E7B603A492EAB09170123B7FDD2"/>
              </w:placeholder>
            </w:sdtPr>
            <w:sdtEndPr>
              <w:rPr>
                <w:rStyle w:val="Style1"/>
              </w:rPr>
            </w:sdtEndPr>
            <w:sdtContent>
              <w:p w14:paraId="718C46CD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C988F9B" w14:textId="57C4440B" w:rsidR="001623C8" w:rsidRPr="000F0E4D" w:rsidRDefault="001623C8" w:rsidP="00EB65E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4FEF1ED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2C3DCAB2" w14:textId="224D9410" w:rsidR="001623C8" w:rsidRPr="000F0E4D" w:rsidRDefault="00CA1F44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e bus naudojami ne pačių tyrėjų sukurti tyrimo instrumentai, nurodykite, kaip buvo užtikrintos tyrimo instrumentų naudojimo autorinės teisės ir jų panaudojimo teisėtumas, nurodykite instrumentų šaltinius ir </w:t>
            </w:r>
            <w:r w:rsidRPr="0091204E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</w:t>
            </w:r>
            <w:r w:rsidR="00487A7E" w:rsidRPr="0091204E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 gautus leidimus juos naudo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487A7E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061289964"/>
              <w:placeholder>
                <w:docPart w:val="D424A60B79CF4F2B98BED5664B9F3B9C"/>
              </w:placeholder>
            </w:sdtPr>
            <w:sdtEndPr>
              <w:rPr>
                <w:rStyle w:val="Style1"/>
              </w:rPr>
            </w:sdtEndPr>
            <w:sdtContent>
              <w:p w14:paraId="3BFB62B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5E5FB77" w14:textId="77777777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84339D9" w14:textId="0F6E7A48" w:rsidR="00CA1F44" w:rsidRPr="000F0E4D" w:rsidRDefault="00CA1F4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06789202"/>
              <w:placeholder>
                <w:docPart w:val="F8F93BE165A8402086B4BF648E9673CC"/>
              </w:placeholder>
            </w:sdtPr>
            <w:sdtEndPr>
              <w:rPr>
                <w:rStyle w:val="Style1"/>
              </w:rPr>
            </w:sdtEndPr>
            <w:sdtContent>
              <w:p w14:paraId="57A80256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1E68EBF" w14:textId="42ECFA18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F56CB25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909A9BE" w14:textId="4EEA2C62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 xml:space="preserve">Mokslinio tyrimo įgyvendinimo </w:t>
            </w:r>
            <w:r w:rsidR="003A6673" w:rsidRPr="00575CB9">
              <w:rPr>
                <w:rFonts w:ascii="Times New Roman" w:hAnsi="Times New Roman" w:cs="Times New Roman"/>
                <w:b/>
                <w:bCs/>
              </w:rPr>
              <w:t xml:space="preserve">etapai ir </w:t>
            </w:r>
            <w:r w:rsidR="00E71C58" w:rsidRPr="00575CB9">
              <w:rPr>
                <w:rFonts w:ascii="Times New Roman" w:hAnsi="Times New Roman" w:cs="Times New Roman"/>
                <w:b/>
                <w:bCs/>
              </w:rPr>
              <w:t>terminai</w:t>
            </w:r>
            <w:r w:rsidR="002443C4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443C4" w:rsidRPr="00575CB9">
              <w:rPr>
                <w:rFonts w:ascii="Times New Roman" w:hAnsi="Times New Roman" w:cs="Times New Roman"/>
                <w:i/>
                <w:iCs/>
              </w:rPr>
              <w:t xml:space="preserve">(trumpai nurodykite 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etapus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, tyrimo pradžią</w:t>
            </w:r>
            <w:r w:rsidR="002443C4" w:rsidRPr="00C04D17">
              <w:rPr>
                <w:rFonts w:ascii="Times New Roman" w:hAnsi="Times New Roman"/>
                <w:i/>
              </w:rPr>
              <w:t xml:space="preserve"> ir 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pabaigą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2036384495"/>
              <w:placeholder>
                <w:docPart w:val="F7C540BD5C19424DAD19FD265A90BE37"/>
              </w:placeholder>
            </w:sdtPr>
            <w:sdtEndPr>
              <w:rPr>
                <w:rStyle w:val="Style1"/>
              </w:rPr>
            </w:sdtEndPr>
            <w:sdtContent>
              <w:p w14:paraId="5847E1C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3CC9421" w14:textId="77777777" w:rsidR="001623C8" w:rsidRPr="00C04D17" w:rsidRDefault="001623C8" w:rsidP="000A1E83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D042D44" w14:textId="08B5799B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25104886"/>
              <w:placeholder>
                <w:docPart w:val="52C4812911A244369159E8DE521B579C"/>
              </w:placeholder>
            </w:sdtPr>
            <w:sdtEndPr>
              <w:rPr>
                <w:rStyle w:val="Style1"/>
              </w:rPr>
            </w:sdtEndPr>
            <w:sdtContent>
              <w:p w14:paraId="37D98AF1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35C6F04" w14:textId="5A5B5622" w:rsidR="001623C8" w:rsidRPr="00E71C58" w:rsidRDefault="001623C8" w:rsidP="000A1E83">
            <w:pPr>
              <w:rPr>
                <w:rFonts w:ascii="Times New Roman" w:hAnsi="Times New Roman" w:cs="Times New Roman"/>
              </w:rPr>
            </w:pPr>
          </w:p>
        </w:tc>
      </w:tr>
      <w:tr w:rsidR="008A368D" w14:paraId="582B8063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554016BE" w14:textId="64B864DF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lastRenderedPageBreak/>
              <w:t>Nurodykite mokslinio tyrimo finansavimo šaltinį/ius</w:t>
            </w:r>
            <w:r w:rsidR="2AE0524A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2AE0524A" w:rsidRPr="00C04D17">
              <w:rPr>
                <w:rFonts w:ascii="Times New Roman" w:hAnsi="Times New Roman" w:cs="Times New Roman"/>
                <w:b/>
                <w:bCs/>
              </w:rPr>
              <w:t>arba užsakovą</w:t>
            </w:r>
            <w:r w:rsidR="055FC74C" w:rsidRPr="00C04D17">
              <w:rPr>
                <w:rFonts w:ascii="Times New Roman" w:hAnsi="Times New Roman" w:cs="Times New Roman"/>
                <w:b/>
                <w:bCs/>
              </w:rPr>
              <w:t>/us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 xml:space="preserve"> (jei tyrimas užsakomasis, </w:t>
            </w:r>
            <w:r w:rsidR="003D5F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te tyrimo užsakymo kopiją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>)</w:t>
            </w:r>
            <w:r w:rsidR="00C04D17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2098622585"/>
              <w:placeholder>
                <w:docPart w:val="D7F2E66DCD164002861FC7804153C2BA"/>
              </w:placeholder>
            </w:sdtPr>
            <w:sdtEndPr>
              <w:rPr>
                <w:rStyle w:val="Style1"/>
              </w:rPr>
            </w:sdtEndPr>
            <w:sdtContent>
              <w:p w14:paraId="4736566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0322D61" w14:textId="71D949CA" w:rsidR="05B2DA06" w:rsidRDefault="05B2DA06" w:rsidP="05B2DA06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115C96A" w14:textId="11029EC6" w:rsidR="002443C4" w:rsidRDefault="002443C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76212637"/>
              <w:placeholder>
                <w:docPart w:val="20BA296BB3D74D42B8009A036B0589C9"/>
              </w:placeholder>
            </w:sdtPr>
            <w:sdtEndPr>
              <w:rPr>
                <w:rStyle w:val="Style1"/>
              </w:rPr>
            </w:sdtEndPr>
            <w:sdtContent>
              <w:p w14:paraId="0E73BE70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0E332E" w14:textId="0AAC4464" w:rsidR="001623C8" w:rsidRPr="00575CB9" w:rsidRDefault="001623C8" w:rsidP="05B2DA06">
            <w:pPr>
              <w:rPr>
                <w:rFonts w:ascii="Times New Roman" w:hAnsi="Times New Roman"/>
                <w:i/>
              </w:rPr>
            </w:pPr>
          </w:p>
        </w:tc>
      </w:tr>
      <w:tr w:rsidR="05B2DA06" w14:paraId="06FADF21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06A2729F" w14:textId="3D4A8DAC" w:rsidR="003D5F29" w:rsidRPr="000F0E4D" w:rsidRDefault="003D5F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Ar tyrime dalyvaus pažeidžiami asmenys? Pažeidžiamais yra laikomi asmenys, kurių sutikimui dalyvauti psichologiniame tyrime gali turėti įtakos išorinės aplinkybės ar kurie iš dalies ar visiškai nesugeba apginti savo interesų:</w:t>
            </w:r>
          </w:p>
          <w:p w14:paraId="2113F1FD" w14:textId="77777777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asmenys, kurie dėl sveikatos būklės negali būti laikomi gebančiais </w:t>
            </w:r>
          </w:p>
          <w:p w14:paraId="1537418B" w14:textId="036C3FAF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  tinkamai vertinti savo interesu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84112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0F0E4D">
              <w:rPr>
                <w:rFonts w:ascii="Times New Roman" w:hAnsi="Times New Roman" w:cs="Times New Roman"/>
              </w:rPr>
              <w:t xml:space="preserve">  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06017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03DA21AE" w14:textId="3146FFB0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jaunesni nei 18 metų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66438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342007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24ABBD1" w14:textId="1723DAF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studentai</w:t>
            </w:r>
            <w:r w:rsidR="002B1B40" w:rsidRPr="000F0E4D">
              <w:rPr>
                <w:rFonts w:ascii="Times New Roman" w:hAnsi="Times New Roman" w:cs="Times New Roman"/>
              </w:rPr>
              <w:t>/ės</w:t>
            </w:r>
            <w:r w:rsidRPr="000F0E4D">
              <w:rPr>
                <w:rFonts w:ascii="Times New Roman" w:hAnsi="Times New Roman" w:cs="Times New Roman"/>
              </w:rPr>
              <w:t>, jeigu jų dalyvavimas tyrime susijęs su studijomi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58378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28878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8143630" w14:textId="2CB853F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asmenys, gyvenantys socialinės globos įstaigose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58915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76842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A6FB38A" w14:textId="03B729A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kariai jų tikrosios karinės tarnybos metu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43887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8505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5A47A8BF" w14:textId="3FEB7FA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</w:t>
            </w:r>
            <w:r w:rsidRPr="000F0E4D">
              <w:rPr>
                <w:rFonts w:ascii="Times New Roman" w:eastAsia="Times New Roman" w:hAnsi="Times New Roman" w:cs="Times New Roman"/>
              </w:rPr>
              <w:t>įstaigų, kuriuose atliekamas tyrimas, pavaldūs tyrėjui darbuotojai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/</w:t>
            </w:r>
            <w:r w:rsidR="004D0675">
              <w:rPr>
                <w:rFonts w:ascii="Times New Roman" w:eastAsia="Times New Roman" w:hAnsi="Times New Roman" w:cs="Times New Roman"/>
              </w:rPr>
              <w:t>-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o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15776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87407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="00DE5747">
              <w:rPr>
                <w:rFonts w:ascii="Times New Roman" w:hAnsi="Times New Roman" w:cs="Times New Roman"/>
              </w:rPr>
              <w:t xml:space="preserve">  Ne</w:t>
            </w:r>
          </w:p>
          <w:p w14:paraId="0A218BA5" w14:textId="4875AFD2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įkalinimo įstaigose ar kitose laisvės atėmimo vietose esantys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54094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58468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267F1AD5" w14:textId="43AF0C3B" w:rsidR="004D0675" w:rsidRPr="004D0675" w:rsidRDefault="004D0675" w:rsidP="004D067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3D5F29" w:rsidRPr="000F0E4D">
              <w:rPr>
                <w:rFonts w:ascii="Times New Roman" w:hAnsi="Times New Roman" w:cs="Times New Roman"/>
              </w:rPr>
              <w:t>- kiti pažeidžiami asmenys ar sociali</w:t>
            </w:r>
            <w:r>
              <w:rPr>
                <w:rFonts w:ascii="Times New Roman" w:hAnsi="Times New Roman" w:cs="Times New Roman"/>
              </w:rPr>
              <w:t xml:space="preserve">ai pažeidžiamos grupės                              </w:t>
            </w:r>
            <w:sdt>
              <w:sdtPr>
                <w:rPr>
                  <w:rStyle w:val="Style1"/>
                </w:rPr>
                <w:id w:val="1952666807"/>
                <w:placeholder>
                  <w:docPart w:val="1D63FB1A170341F6A79E0E901B1008BA"/>
                </w:placeholder>
              </w:sdtPr>
              <w:sdtEndPr>
                <w:rPr>
                  <w:rStyle w:val="Style1"/>
                </w:rPr>
              </w:sdtEndPr>
              <w:sdtContent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sdtContent>
            </w:sdt>
          </w:p>
          <w:p w14:paraId="730C5436" w14:textId="6A82383F" w:rsidR="003D5F29" w:rsidRPr="00C04D17" w:rsidRDefault="003D5F29" w:rsidP="004D067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  <w:p w14:paraId="3B079DEB" w14:textId="77777777" w:rsidR="003D5F29" w:rsidRPr="00C04D17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</w:p>
          <w:p w14:paraId="2E42156B" w14:textId="43BF08D6" w:rsidR="003D5F29" w:rsidRPr="004D0675" w:rsidRDefault="004D0675" w:rsidP="003D5F2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         </w:t>
            </w:r>
            <w:r w:rsidR="003D5F29" w:rsidRPr="004D0675">
              <w:rPr>
                <w:rFonts w:ascii="Times New Roman" w:hAnsi="Times New Roman" w:cs="Times New Roman"/>
                <w:i/>
              </w:rPr>
              <w:t>Jei tyrime dalyvaus pažeidžiami asmenys, paaiškinkite, kaip bus užtikrinama pažeidžiamų asmenų interesų apsauga.</w:t>
            </w:r>
          </w:p>
          <w:sdt>
            <w:sdtPr>
              <w:rPr>
                <w:rStyle w:val="Style1"/>
              </w:rPr>
              <w:id w:val="820395676"/>
              <w:placeholder>
                <w:docPart w:val="E65A2261D17043DE9070282FC97E050A"/>
              </w:placeholder>
            </w:sdtPr>
            <w:sdtEndPr>
              <w:rPr>
                <w:rStyle w:val="Style1"/>
              </w:rPr>
            </w:sdtEndPr>
            <w:sdtContent>
              <w:p w14:paraId="2432622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C48644" w14:textId="77777777" w:rsidR="003D5F29" w:rsidRPr="001F4E4B" w:rsidRDefault="003D5F29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15FE1AE" w14:textId="4DEF47AD" w:rsidR="003D5F29" w:rsidRPr="001F4E4B" w:rsidRDefault="004D0675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      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sdt>
            <w:sdtPr>
              <w:rPr>
                <w:rStyle w:val="Style1"/>
              </w:rPr>
              <w:id w:val="-1878617314"/>
              <w:placeholder>
                <w:docPart w:val="E672C22EB1D849318C17C38E981AA09E"/>
              </w:placeholder>
            </w:sdtPr>
            <w:sdtEndPr>
              <w:rPr>
                <w:rStyle w:val="Style1"/>
              </w:rPr>
            </w:sdtEndPr>
            <w:sdtContent>
              <w:p w14:paraId="1918F0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A1F0D3" w14:textId="530CC749" w:rsidR="05B2DA06" w:rsidRDefault="05B2DA06" w:rsidP="003D5F2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A368D" w14:paraId="1FA02998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4450C6F1" w14:textId="0362C206" w:rsidR="001623C8" w:rsidRPr="000F0E4D" w:rsidRDefault="103758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moksliniame tyrime gali kilti kokia nors rizika ar žala tyrimo dalyvia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ms</w:t>
            </w:r>
            <w:r w:rsidR="6EB59919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kokiu būdu planuoj</w:t>
            </w:r>
            <w:r w:rsidR="46575910" w:rsidRPr="000F0E4D">
              <w:rPr>
                <w:rFonts w:ascii="Times New Roman" w:hAnsi="Times New Roman" w:cs="Times New Roman"/>
                <w:b/>
                <w:bCs/>
              </w:rPr>
              <w:t>ama šią riziką ar žalą maž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416518675"/>
              <w:placeholder>
                <w:docPart w:val="C4846A02082747FB85BB5357485EEBFD"/>
              </w:placeholder>
            </w:sdtPr>
            <w:sdtEndPr>
              <w:rPr>
                <w:rStyle w:val="Style1"/>
              </w:rPr>
            </w:sdtEndPr>
            <w:sdtContent>
              <w:p w14:paraId="514B446A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EF28CF8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</w:rPr>
            </w:pPr>
          </w:p>
          <w:p w14:paraId="583E00A7" w14:textId="2A1C09E3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1181471374"/>
              <w:placeholder>
                <w:docPart w:val="72696654F8BB43658F183A39442AD8AE"/>
              </w:placeholder>
            </w:sdtPr>
            <w:sdtEndPr>
              <w:rPr>
                <w:rStyle w:val="Style1"/>
              </w:rPr>
            </w:sdtEndPr>
            <w:sdtContent>
              <w:p w14:paraId="73DCFD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72E8D81" w14:textId="7A16D032" w:rsidR="001623C8" w:rsidRPr="000F0E4D" w:rsidRDefault="001623C8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5195AFC6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188F732A" w14:textId="6A06E733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tyrimo dalyvių dalyvavimas tyrime bus savanoriškas ir kaip planuojama šį savanoriškumą užtikr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876CB6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560278032"/>
              <w:placeholder>
                <w:docPart w:val="3ADE4117E0264977BF31A76692BBC1E8"/>
              </w:placeholder>
            </w:sdtPr>
            <w:sdtEndPr>
              <w:rPr>
                <w:rStyle w:val="Style1"/>
              </w:rPr>
            </w:sdtEndPr>
            <w:sdtContent>
              <w:p w14:paraId="40EC560C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F76EF8B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D293991" w14:textId="25E07AE7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/>
                <w:i/>
              </w:rPr>
              <w:t>,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jei teikiama pakartotinai)</w:t>
            </w:r>
          </w:p>
          <w:sdt>
            <w:sdtPr>
              <w:rPr>
                <w:rStyle w:val="Style1"/>
              </w:rPr>
              <w:id w:val="-407684795"/>
              <w:placeholder>
                <w:docPart w:val="1748EF038A1341BAAF1FB08249C6EB15"/>
              </w:placeholder>
            </w:sdtPr>
            <w:sdtEndPr>
              <w:rPr>
                <w:rStyle w:val="Style1"/>
              </w:rPr>
            </w:sdtEndPr>
            <w:sdtContent>
              <w:p w14:paraId="2849BB05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65F937F" w14:textId="5BDCB56F" w:rsidR="002443C4" w:rsidRPr="000F0E4D" w:rsidRDefault="002443C4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:rsidRPr="007A01DF" w14:paraId="0BE74BBA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846C5B3" w14:textId="64DBBF85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Nurodykite, ar tyrimo dalyvių sutikimas dalyvauti tyrime bus pagrįstas informuoto asmens sutikimu? Kartu su paraiška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te pareng</w:t>
            </w:r>
            <w:r w:rsidR="00876CB6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as informuoto sutikimo forma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231126053"/>
              <w:placeholder>
                <w:docPart w:val="0673D71AA5E84D7BA3E4F71817A3C954"/>
              </w:placeholder>
            </w:sdtPr>
            <w:sdtEndPr>
              <w:rPr>
                <w:rStyle w:val="Style1"/>
              </w:rPr>
            </w:sdtEndPr>
            <w:sdtContent>
              <w:p w14:paraId="2243D43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8910341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6B7BCE2" w14:textId="5D4F3DBC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lastRenderedPageBreak/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33098531"/>
              <w:placeholder>
                <w:docPart w:val="2865818F977A4241A94B2FD09D888A58"/>
              </w:placeholder>
            </w:sdtPr>
            <w:sdtEndPr>
              <w:rPr>
                <w:rStyle w:val="Style1"/>
              </w:rPr>
            </w:sdtEndPr>
            <w:sdtContent>
              <w:p w14:paraId="320ED95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A001BA7" w14:textId="6E36C886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8A368D" w14:paraId="7FEBADC2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78612A19" w14:textId="2380E57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>Jei informuoto sutikimo neįmanoma gauti iš pačių tyrimo dalyvių, nurodykite, k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aip bus pasirūpinta jų saugumu</w:t>
            </w:r>
            <w:r w:rsidR="001623C8" w:rsidRPr="000F0E4D">
              <w:rPr>
                <w:rFonts w:ascii="Times New Roman" w:hAnsi="Times New Roman" w:cs="Times New Roman"/>
                <w:b/>
                <w:bCs/>
              </w:rPr>
              <w:t>, teisėmis ir orumu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57309348"/>
              <w:placeholder>
                <w:docPart w:val="6113D9B29A9748F7945738F53E3AD1D0"/>
              </w:placeholder>
            </w:sdtPr>
            <w:sdtEndPr>
              <w:rPr>
                <w:rStyle w:val="Style1"/>
              </w:rPr>
            </w:sdtEndPr>
            <w:sdtContent>
              <w:p w14:paraId="40465DA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8EA4D2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1EE7A0F" w14:textId="44004F2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496961016"/>
              <w:placeholder>
                <w:docPart w:val="0587F33F4BDB4E69AD9B35BE679F2265"/>
              </w:placeholder>
            </w:sdtPr>
            <w:sdtEndPr>
              <w:rPr>
                <w:rStyle w:val="Style1"/>
              </w:rPr>
            </w:sdtEndPr>
            <w:sdtContent>
              <w:p w14:paraId="32B57B5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A18C6" w14:textId="17D2ED83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9E33B35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4A43F57C" w14:textId="6FF0E4E7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bus informuojam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ad jie bet kada gali pasitraukti iš tyrimo ir kad jie gali pare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ikalauti atsiimti savo duomen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669446632"/>
              <w:placeholder>
                <w:docPart w:val="654ACC73BE1D481A9DB23A62743405EB"/>
              </w:placeholder>
            </w:sdtPr>
            <w:sdtEndPr>
              <w:rPr>
                <w:rStyle w:val="Style1"/>
              </w:rPr>
            </w:sdtEndPr>
            <w:sdtContent>
              <w:p w14:paraId="639E227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40AE194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DC88839" w14:textId="5AE88C2A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Pr="000F0E4D">
              <w:rPr>
                <w:rFonts w:ascii="Times New Roman" w:hAnsi="Times New Roman" w:cs="Times New Roman"/>
                <w:bCs/>
              </w:rPr>
              <w:t>)</w:t>
            </w:r>
          </w:p>
          <w:sdt>
            <w:sdtPr>
              <w:rPr>
                <w:rStyle w:val="Style1"/>
              </w:rPr>
              <w:id w:val="-285046789"/>
              <w:placeholder>
                <w:docPart w:val="A91EC03BAC15446E90BF540CB1DDCA9B"/>
              </w:placeholder>
            </w:sdtPr>
            <w:sdtEndPr>
              <w:rPr>
                <w:rStyle w:val="Style1"/>
              </w:rPr>
            </w:sdtEndPr>
            <w:sdtContent>
              <w:p w14:paraId="07677EA7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8BA1126" w14:textId="5D61D8D7" w:rsidR="001623C8" w:rsidRPr="000F0E4D" w:rsidRDefault="001623C8" w:rsidP="00005C94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4A2D0EAD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735B0265" w14:textId="3B520DF3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bus informuojami</w:t>
            </w:r>
            <w:r w:rsidR="00737A0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apie galimybes aptarti tyrimo aspektus su tyrėju/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a/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ai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mi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su jais susisiekt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i tiek tyrimo metu, tiek po jo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452217107"/>
              <w:placeholder>
                <w:docPart w:val="58CA42A4840F4AEF9A344FD801DE1358"/>
              </w:placeholder>
            </w:sdtPr>
            <w:sdtEndPr>
              <w:rPr>
                <w:rStyle w:val="Style1"/>
              </w:rPr>
            </w:sdtEndPr>
            <w:sdtContent>
              <w:bookmarkStart w:id="3" w:name="_GoBack" w:displacedByCustomXml="prev"/>
              <w:p w14:paraId="05F75FC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  <w:bookmarkEnd w:id="3" w:displacedByCustomXml="next"/>
            </w:sdtContent>
          </w:sdt>
          <w:p w14:paraId="28B27F15" w14:textId="77777777" w:rsidR="001F4E4B" w:rsidRDefault="004D0675" w:rsidP="004D0675">
            <w:pPr>
              <w:ind w:left="360"/>
              <w:rPr>
                <w:rFonts w:ascii="Times New Roman" w:hAnsi="Times New Roman"/>
                <w:i/>
              </w:rPr>
            </w:pPr>
            <w:r w:rsidRPr="000F0E4D">
              <w:rPr>
                <w:rFonts w:ascii="Times New Roman" w:hAnsi="Times New Roman"/>
                <w:i/>
              </w:rPr>
              <w:t xml:space="preserve"> </w:t>
            </w:r>
          </w:p>
          <w:p w14:paraId="66F7E7A3" w14:textId="48BD7EB3" w:rsidR="008A368D" w:rsidRPr="000F0E4D" w:rsidRDefault="008A368D" w:rsidP="004D0675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113169878"/>
              <w:placeholder>
                <w:docPart w:val="4D531EE96E304AE6830DA55FE2CE427C"/>
              </w:placeholder>
            </w:sdtPr>
            <w:sdtEndPr>
              <w:rPr>
                <w:rStyle w:val="Style1"/>
              </w:rPr>
            </w:sdtEndPr>
            <w:sdtContent>
              <w:p w14:paraId="11745F6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2C11C00" w14:textId="5DD8F33A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77306024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39FC561C" w14:textId="285960B6" w:rsidR="001623C8" w:rsidRPr="000F0E4D" w:rsidRDefault="392A8A81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/>
                <w:b/>
              </w:rPr>
              <w:t>Nurodykite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ok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ia yra planuojama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yrimo rezultatų sklaid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C24FAD" w:rsidRPr="000F0E4D">
              <w:rPr>
                <w:rFonts w:ascii="Times New Roman" w:hAnsi="Times New Roman"/>
                <w:b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8A368D" w:rsidRPr="000F0E4D">
              <w:rPr>
                <w:rFonts w:ascii="Times New Roman" w:hAnsi="Times New Roman" w:cs="Times New Roman"/>
                <w:b/>
                <w:bCs/>
              </w:rPr>
              <w:t>r tyrimo rezultatų sklaida nesukels žalos tiriamiesiems, o jei tokia ki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>ltų, kaip planuojama ją mažinti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-981233045"/>
              <w:placeholder>
                <w:docPart w:val="F34DDF2F2F134F4ABE3DB9155C8E9F1C"/>
              </w:placeholder>
            </w:sdtPr>
            <w:sdtEndPr>
              <w:rPr>
                <w:rStyle w:val="Style1"/>
              </w:rPr>
            </w:sdtEndPr>
            <w:sdtContent>
              <w:p w14:paraId="39F7FAF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1EF65ED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  <w:p w14:paraId="3C2284CB" w14:textId="53123A8B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149590018"/>
              <w:placeholder>
                <w:docPart w:val="A4E06EFC7CD64B2DA73D2A57AEAC86D4"/>
              </w:placeholder>
            </w:sdtPr>
            <w:sdtEndPr>
              <w:rPr>
                <w:rStyle w:val="Style1"/>
              </w:rPr>
            </w:sdtEndPr>
            <w:sdtContent>
              <w:p w14:paraId="3473D10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E6525F2" w14:textId="08263095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55BEEDE" w14:textId="77777777" w:rsidTr="004D0675">
        <w:tc>
          <w:tcPr>
            <w:tcW w:w="9918" w:type="dxa"/>
            <w:shd w:val="clear" w:color="auto" w:fill="EDEDED" w:themeFill="accent3" w:themeFillTint="33"/>
          </w:tcPr>
          <w:p w14:paraId="6E0B622E" w14:textId="36EC9913" w:rsidR="001623C8" w:rsidRPr="001F4E4B" w:rsidRDefault="008A368D" w:rsidP="003D43B0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aip bus pasirūpinta tyrimo dalyvių saugumu, orumu ir teisėmis, jei dėl tyrimo metodologinių sumetimų jie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m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negali būti atskleistas tyrimo tikslas, ar tyrimas gali sukelti diskomforto jausmą</w:t>
            </w:r>
            <w:r w:rsidR="001F4E4B" w:rsidRPr="001F4E4B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918276777"/>
              <w:placeholder>
                <w:docPart w:val="D1BC1CAC49D448E7B7A0177B5A795656"/>
              </w:placeholder>
            </w:sdtPr>
            <w:sdtEndPr>
              <w:rPr>
                <w:rStyle w:val="Style1"/>
              </w:rPr>
            </w:sdtEndPr>
            <w:sdtContent>
              <w:p w14:paraId="38E1C0E1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DB9511C" w14:textId="77777777" w:rsidR="001F4E4B" w:rsidRPr="001F4E4B" w:rsidRDefault="001F4E4B" w:rsidP="001F4E4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5229C1B7" w14:textId="035E6DCF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080984421"/>
              <w:placeholder>
                <w:docPart w:val="EE1AF5A78B9C48E5887FECFC4696C72C"/>
              </w:placeholder>
            </w:sdtPr>
            <w:sdtEndPr>
              <w:rPr>
                <w:rStyle w:val="Style1"/>
              </w:rPr>
            </w:sdtEndPr>
            <w:sdtContent>
              <w:p w14:paraId="583C5AE9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16AE37C5" w14:textId="45C28309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78C051B3" w14:textId="77777777" w:rsidTr="004D0675">
        <w:trPr>
          <w:trHeight w:val="1365"/>
        </w:trPr>
        <w:tc>
          <w:tcPr>
            <w:tcW w:w="9918" w:type="dxa"/>
            <w:shd w:val="clear" w:color="auto" w:fill="E7E6E6" w:themeFill="background2"/>
          </w:tcPr>
          <w:p w14:paraId="4AF0951B" w14:textId="26962447" w:rsidR="001623C8" w:rsidRPr="00575CB9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>Nurodykite, kaip bus saugomi ir valdomi tyrimo dalyvių asmeniniai duomenys, kaip bus už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>tikrinamas jų konfidencialumas</w:t>
            </w:r>
            <w:r w:rsidR="00B26339">
              <w:rPr>
                <w:rFonts w:ascii="Times New Roman" w:hAnsi="Times New Roman" w:cs="Times New Roman"/>
                <w:b/>
                <w:bCs/>
              </w:rPr>
              <w:t>.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660968981"/>
              <w:placeholder>
                <w:docPart w:val="4EB9BCACB8C84D2B9ECCE69A39443622"/>
              </w:placeholder>
            </w:sdtPr>
            <w:sdtEndPr>
              <w:rPr>
                <w:rStyle w:val="Style1"/>
              </w:rPr>
            </w:sdtEndPr>
            <w:sdtContent>
              <w:p w14:paraId="2591A8A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55A3C" w14:textId="77777777" w:rsidR="001623C8" w:rsidRDefault="001623C8" w:rsidP="00E34E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C1523D7" w14:textId="0F3DA5E0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B26339">
              <w:rPr>
                <w:rFonts w:ascii="Times New Roman" w:hAnsi="Times New Roman"/>
                <w:i/>
              </w:rPr>
              <w:t>(</w:t>
            </w:r>
            <w:r w:rsidR="00C24FAD" w:rsidRPr="00B26339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B26339">
              <w:rPr>
                <w:rFonts w:ascii="Times New Roman" w:hAnsi="Times New Roman" w:cs="Times New Roman"/>
                <w:bCs/>
                <w:i/>
                <w:iCs/>
              </w:rPr>
              <w:t>, j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ei teikiama pakartotinai):</w:t>
            </w:r>
          </w:p>
          <w:sdt>
            <w:sdtPr>
              <w:rPr>
                <w:rStyle w:val="Style1"/>
              </w:rPr>
              <w:id w:val="206760897"/>
              <w:placeholder>
                <w:docPart w:val="D19EA09F0DD745399143511D9D775041"/>
              </w:placeholder>
            </w:sdtPr>
            <w:sdtEndPr>
              <w:rPr>
                <w:rStyle w:val="Style1"/>
              </w:rPr>
            </w:sdtEndPr>
            <w:sdtContent>
              <w:p w14:paraId="5B4B275E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5D4932" w14:textId="5AD798FE" w:rsidR="001623C8" w:rsidRPr="00E34E29" w:rsidRDefault="001623C8" w:rsidP="00E34E2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BC0E680" w14:textId="77777777" w:rsidTr="004D0675">
        <w:tc>
          <w:tcPr>
            <w:tcW w:w="9918" w:type="dxa"/>
            <w:shd w:val="clear" w:color="auto" w:fill="E7E6E6" w:themeFill="background2"/>
          </w:tcPr>
          <w:p w14:paraId="61903DC9" w14:textId="284A6B2E" w:rsidR="00C24FAD" w:rsidRPr="000F0E4D" w:rsidRDefault="103758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tyrimo dalyvia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m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planuojama kompensuoti už dalyvavimą tyrime? Jei taip, tai kokiu būdu? </w:t>
            </w:r>
          </w:p>
          <w:sdt>
            <w:sdtPr>
              <w:rPr>
                <w:rStyle w:val="Style1"/>
              </w:rPr>
              <w:id w:val="1473945355"/>
              <w:placeholder>
                <w:docPart w:val="79BD1C47000D4129A9173488A9FC5142"/>
              </w:placeholder>
            </w:sdtPr>
            <w:sdtEndPr>
              <w:rPr>
                <w:rStyle w:val="Style1"/>
              </w:rPr>
            </w:sdtEndPr>
            <w:sdtContent>
              <w:p w14:paraId="67B8294A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0E22CDD" w14:textId="77777777" w:rsidR="001623C8" w:rsidRPr="000F0E4D" w:rsidRDefault="001623C8" w:rsidP="00575CB9">
            <w:pPr>
              <w:pStyle w:val="ListParagraph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B8B5616" w14:textId="68FA909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517915719"/>
              <w:placeholder>
                <w:docPart w:val="4E40CD72D324471DB62FF6A5780F2199"/>
              </w:placeholder>
            </w:sdtPr>
            <w:sdtEndPr>
              <w:rPr>
                <w:rStyle w:val="Style1"/>
              </w:rPr>
            </w:sdtEndPr>
            <w:sdtContent>
              <w:p w14:paraId="14BAD66B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327839" w14:textId="1F1B7605" w:rsidR="001623C8" w:rsidRPr="000F0E4D" w:rsidRDefault="001623C8" w:rsidP="008F1CE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87258B8" w14:textId="77777777" w:rsidTr="004D0675">
        <w:tc>
          <w:tcPr>
            <w:tcW w:w="9918" w:type="dxa"/>
            <w:shd w:val="clear" w:color="auto" w:fill="E7E6E6" w:themeFill="background2"/>
          </w:tcPr>
          <w:p w14:paraId="66698553" w14:textId="093B6C4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b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>Nurodykite, ar kompensavimas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 xml:space="preserve"> arba apdovanojim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už dalyvavimą tyrime n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taps lemiamu motyvu tiriamiesiems</w:t>
            </w:r>
            <w:r w:rsidR="00C24FAD" w:rsidRPr="000F0E4D">
              <w:rPr>
                <w:rFonts w:ascii="Times New Roman" w:hAnsi="Times New Roman"/>
                <w:b/>
              </w:rPr>
              <w:t xml:space="preserve"> dalyvauti tyrim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? Pagrįskite kompensavimo sąžiningumą ir proporcingumą įsitraukimo į tyrimą apimčiai.</w:t>
            </w:r>
            <w:r w:rsidRPr="000F0E4D">
              <w:rPr>
                <w:rFonts w:ascii="Times New Roman" w:hAnsi="Times New Roman"/>
                <w:b/>
              </w:rPr>
              <w:t xml:space="preserve"> </w:t>
            </w:r>
          </w:p>
          <w:sdt>
            <w:sdtPr>
              <w:rPr>
                <w:rStyle w:val="Style1"/>
              </w:rPr>
              <w:id w:val="-1756741470"/>
              <w:placeholder>
                <w:docPart w:val="7723DBDF806B49D893A2270981526FBE"/>
              </w:placeholder>
            </w:sdtPr>
            <w:sdtEndPr>
              <w:rPr>
                <w:rStyle w:val="Style1"/>
              </w:rPr>
            </w:sdtEndPr>
            <w:sdtContent>
              <w:p w14:paraId="755251E2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B8B441B" w14:textId="77777777" w:rsidR="00C24FAD" w:rsidRPr="000F0E4D" w:rsidRDefault="00C24FAD" w:rsidP="316006CC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65F22857" w14:textId="6F89875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495073873"/>
              <w:placeholder>
                <w:docPart w:val="6AC79D53CDC0469EB3663FD1A8D5C981"/>
              </w:placeholder>
            </w:sdtPr>
            <w:sdtEndPr>
              <w:rPr>
                <w:rStyle w:val="Style1"/>
              </w:rPr>
            </w:sdtEndPr>
            <w:sdtContent>
              <w:p w14:paraId="76631253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2D3B470" w14:textId="40E68110" w:rsidR="001623C8" w:rsidRPr="000F0E4D" w:rsidRDefault="001623C8" w:rsidP="00A84E7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1B9085DF" w14:textId="77777777" w:rsidTr="004D0675">
        <w:tc>
          <w:tcPr>
            <w:tcW w:w="9918" w:type="dxa"/>
            <w:shd w:val="clear" w:color="auto" w:fill="E7E6E6" w:themeFill="background2"/>
          </w:tcPr>
          <w:p w14:paraId="7695DDEF" w14:textId="5F96368C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e bus atliekami bandymai su gyvūnais, nurodykite, ar yra gautas Valstybinės maisto ir veterinarijos tarnybos leidim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pateikite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0FBC1264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</w:rPr>
              <w:t xml:space="preserve"> </w:t>
            </w:r>
          </w:p>
          <w:sdt>
            <w:sdtPr>
              <w:rPr>
                <w:rStyle w:val="Style1"/>
              </w:rPr>
              <w:id w:val="-26110867"/>
              <w:placeholder>
                <w:docPart w:val="420DD3C72FF34C71A8835E4E20EF34A3"/>
              </w:placeholder>
            </w:sdtPr>
            <w:sdtEndPr>
              <w:rPr>
                <w:rStyle w:val="Style1"/>
              </w:rPr>
            </w:sdtEndPr>
            <w:sdtContent>
              <w:p w14:paraId="425F1CA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EE82199" w14:textId="77777777" w:rsidR="001623C8" w:rsidRPr="000F0E4D" w:rsidRDefault="001623C8" w:rsidP="00DC3E2C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F2A7C85" w14:textId="20B787C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45741119"/>
              <w:placeholder>
                <w:docPart w:val="1D502D36CD854824A5D8EC26C0D3DF2C"/>
              </w:placeholder>
            </w:sdtPr>
            <w:sdtEndPr>
              <w:rPr>
                <w:rStyle w:val="Style1"/>
              </w:rPr>
            </w:sdtEndPr>
            <w:sdtContent>
              <w:p w14:paraId="4A1CAA39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1E1EF315" w14:textId="0A5DE518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6B0BE3C5" w14:textId="77777777" w:rsidTr="004D0675">
        <w:tc>
          <w:tcPr>
            <w:tcW w:w="9918" w:type="dxa"/>
            <w:shd w:val="clear" w:color="auto" w:fill="E7E6E6" w:themeFill="background2"/>
          </w:tcPr>
          <w:p w14:paraId="0DFC1033" w14:textId="1362FDB2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ui ar jo dalims yra reikalingas leidimas vadovaujantis Lietuvos Respublikos biomedicininių tyrimų etikos įstatymu, nurodykite, ar jis yra gaut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</w:t>
            </w:r>
            <w:r w:rsidR="534E7C4C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</w:t>
            </w:r>
            <w:r w:rsidR="7F51135B" w:rsidRPr="00DE5747">
              <w:rPr>
                <w:rFonts w:ascii="Times New Roman" w:hAnsi="Times New Roman"/>
                <w:b/>
                <w:highlight w:val="lightGray"/>
                <w:u w:val="single"/>
              </w:rPr>
              <w:t xml:space="preserve">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67B1C7D0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731993077"/>
              <w:placeholder>
                <w:docPart w:val="89EBBE1307E4474488989180EF20B272"/>
              </w:placeholder>
            </w:sdtPr>
            <w:sdtEndPr>
              <w:rPr>
                <w:rStyle w:val="Style1"/>
              </w:rPr>
            </w:sdtEndPr>
            <w:sdtContent>
              <w:p w14:paraId="0E9ED3E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7CE1E91" w14:textId="77777777" w:rsidR="001F4E4B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BDBE8FE" w14:textId="588D8257" w:rsidR="008A368D" w:rsidRPr="000F0E4D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:</w:t>
            </w:r>
          </w:p>
          <w:sdt>
            <w:sdtPr>
              <w:rPr>
                <w:rStyle w:val="Style1"/>
              </w:rPr>
              <w:id w:val="-1829890775"/>
              <w:placeholder>
                <w:docPart w:val="5994914A6F554D8294370366A8EEFE25"/>
              </w:placeholder>
            </w:sdtPr>
            <w:sdtEndPr>
              <w:rPr>
                <w:rStyle w:val="Style1"/>
              </w:rPr>
            </w:sdtEndPr>
            <w:sdtContent>
              <w:p w14:paraId="12A391D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992AB51" w14:textId="4363846C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5B2DA06" w14:paraId="16A35140" w14:textId="77777777" w:rsidTr="004D0675">
        <w:tc>
          <w:tcPr>
            <w:tcW w:w="9918" w:type="dxa"/>
            <w:shd w:val="clear" w:color="auto" w:fill="E7E6E6" w:themeFill="background2"/>
          </w:tcPr>
          <w:p w14:paraId="3D1E806E" w14:textId="77777777" w:rsidR="00731D6B" w:rsidRPr="00B26339" w:rsidRDefault="00731D6B" w:rsidP="00731D6B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Patvirtinkite, kad tyrimas bus vykdomas pagal šią paraišką ir atitinkamus teisės aktus. </w:t>
            </w:r>
          </w:p>
          <w:p w14:paraId="2126316F" w14:textId="2DBE7E4C" w:rsidR="05B2DA06" w:rsidRDefault="00731D6B" w:rsidP="00575CB9">
            <w:pPr>
              <w:pStyle w:val="ListParagraph"/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Tvirtinu </w:t>
            </w:r>
            <w:sdt>
              <w:sdtPr>
                <w:rPr>
                  <w:rFonts w:ascii="Times New Roman" w:hAnsi="Times New Roman" w:cs="Times New Roman"/>
                </w:rPr>
                <w:id w:val="112867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BC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</w:tbl>
    <w:p w14:paraId="1EC249ED" w14:textId="0C890E9A" w:rsidR="0043113E" w:rsidRDefault="0043113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F4E4B" w14:paraId="632FC621" w14:textId="77777777" w:rsidTr="00F47BC7">
        <w:tc>
          <w:tcPr>
            <w:tcW w:w="4390" w:type="dxa"/>
            <w:tcBorders>
              <w:bottom w:val="single" w:sz="4" w:space="0" w:color="auto"/>
            </w:tcBorders>
          </w:tcPr>
          <w:p w14:paraId="02C761ED" w14:textId="4EEFD3C1" w:rsidR="001F4E4B" w:rsidRPr="00F47BC7" w:rsidRDefault="001F4E4B" w:rsidP="00F47BC7">
            <w:pPr>
              <w:rPr>
                <w:rFonts w:ascii="Times New Roman" w:hAnsi="Times New Roman" w:cs="Times New Roman"/>
                <w:b/>
                <w:bCs/>
              </w:rPr>
            </w:pPr>
            <w:r w:rsidRPr="004D0675">
              <w:rPr>
                <w:rStyle w:val="Style1"/>
              </w:rPr>
              <w:t xml:space="preserve"> </w:t>
            </w:r>
            <w:sdt>
              <w:sdtPr>
                <w:rPr>
                  <w:rStyle w:val="Style1"/>
                </w:rPr>
                <w:id w:val="-385254636"/>
                <w:placeholder>
                  <w:docPart w:val="E0C3192784A04FFEB738040DDF7ABB5C"/>
                </w:placeholder>
              </w:sdtPr>
              <w:sdtEndPr>
                <w:rPr>
                  <w:rStyle w:val="Style1"/>
                </w:rPr>
              </w:sdtEndPr>
              <w:sdtContent>
                <w:sdt>
                  <w:sdtPr>
                    <w:rPr>
                      <w:rStyle w:val="Style1"/>
                    </w:rPr>
                    <w:id w:val="-573206976"/>
                    <w:placeholder>
                      <w:docPart w:val="50D7F92228B844FD927FC7648EC35094"/>
                    </w:placeholder>
                  </w:sdtPr>
                  <w:sdtEndPr>
                    <w:rPr>
                      <w:rStyle w:val="Style1"/>
                    </w:rPr>
                  </w:sdtEndPr>
                  <w:sdtContent>
                    <w:r w:rsidR="00F47BC7" w:rsidRPr="00F47BC7">
                      <w:rPr>
                        <w:rStyle w:val="Style1"/>
                      </w:rPr>
                      <w:t>[Prašome įrašyti]</w:t>
                    </w:r>
                  </w:sdtContent>
                </w:sdt>
              </w:sdtContent>
            </w:sdt>
          </w:p>
        </w:tc>
      </w:tr>
      <w:tr w:rsidR="00F47BC7" w14:paraId="1734B851" w14:textId="77777777" w:rsidTr="002D720B">
        <w:tc>
          <w:tcPr>
            <w:tcW w:w="9628" w:type="dxa"/>
            <w:tcBorders>
              <w:top w:val="single" w:sz="4" w:space="0" w:color="auto"/>
            </w:tcBorders>
          </w:tcPr>
          <w:p w14:paraId="44A5001C" w14:textId="3527375E" w:rsidR="00F47BC7" w:rsidRDefault="00F47BC7" w:rsidP="00D825BE">
            <w:p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</w:rPr>
              <w:t>tyrėj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os arba tyrėjų grupės vadov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ės</w:t>
            </w:r>
            <w:r w:rsidRPr="000F0E4D">
              <w:rPr>
                <w:rFonts w:ascii="Times New Roman" w:hAnsi="Times New Roman" w:cs="Times New Roman"/>
              </w:rPr>
              <w:t xml:space="preserve"> </w:t>
            </w:r>
            <w:r w:rsidRPr="000F0E4D">
              <w:rPr>
                <w:rFonts w:ascii="Times New Roman" w:hAnsi="Times New Roman" w:cs="Times New Roman"/>
                <w:i/>
              </w:rPr>
              <w:t>vardas, pavardė, pareigos</w:t>
            </w:r>
            <w:r w:rsidRPr="000F0E4D">
              <w:rPr>
                <w:rFonts w:ascii="Times New Roman" w:hAnsi="Times New Roman" w:cs="Times New Roman"/>
              </w:rPr>
              <w:t>)</w:t>
            </w:r>
          </w:p>
        </w:tc>
      </w:tr>
    </w:tbl>
    <w:p w14:paraId="74C11069" w14:textId="6621AB09" w:rsidR="00002FB9" w:rsidRPr="007C12FB" w:rsidRDefault="00002FB9" w:rsidP="006144E3">
      <w:pPr>
        <w:rPr>
          <w:rFonts w:ascii="Times New Roman" w:hAnsi="Times New Roman" w:cs="Times New Roman"/>
        </w:rPr>
      </w:pPr>
    </w:p>
    <w:sectPr w:rsidR="00002FB9" w:rsidRPr="007C12FB" w:rsidSect="00C533B0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80511A" w14:textId="77777777" w:rsidR="00631F50" w:rsidRDefault="00631F50" w:rsidP="00E13718">
      <w:r>
        <w:separator/>
      </w:r>
    </w:p>
  </w:endnote>
  <w:endnote w:type="continuationSeparator" w:id="0">
    <w:p w14:paraId="04EE5FE0" w14:textId="77777777" w:rsidR="00631F50" w:rsidRDefault="00631F50" w:rsidP="00E13718">
      <w:r>
        <w:continuationSeparator/>
      </w:r>
    </w:p>
  </w:endnote>
  <w:endnote w:type="continuationNotice" w:id="1">
    <w:p w14:paraId="1798EE43" w14:textId="77777777" w:rsidR="00631F50" w:rsidRDefault="00631F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2D2F4" w14:textId="77777777" w:rsidR="00631F50" w:rsidRDefault="00631F50" w:rsidP="00E13718">
      <w:r>
        <w:separator/>
      </w:r>
    </w:p>
  </w:footnote>
  <w:footnote w:type="continuationSeparator" w:id="0">
    <w:p w14:paraId="1ABB29FE" w14:textId="77777777" w:rsidR="00631F50" w:rsidRDefault="00631F50" w:rsidP="00E13718">
      <w:r>
        <w:continuationSeparator/>
      </w:r>
    </w:p>
  </w:footnote>
  <w:footnote w:type="continuationNotice" w:id="1">
    <w:p w14:paraId="4831AEFF" w14:textId="77777777" w:rsidR="00631F50" w:rsidRDefault="00631F50"/>
  </w:footnote>
  <w:footnote w:id="2">
    <w:p w14:paraId="1925EBEB" w14:textId="77777777" w:rsidR="00F47BC7" w:rsidRPr="00F73423" w:rsidRDefault="00F47BC7" w:rsidP="00F47BC7">
      <w:pPr>
        <w:pStyle w:val="FootnoteText"/>
        <w:jc w:val="both"/>
        <w:rPr>
          <w:rFonts w:ascii="Times New Roman" w:hAnsi="Times New Roman" w:cs="Times New Roman"/>
        </w:rPr>
      </w:pPr>
      <w:r w:rsidRPr="00F73423">
        <w:rPr>
          <w:rStyle w:val="FootnoteReference"/>
          <w:rFonts w:ascii="Times New Roman" w:hAnsi="Times New Roman" w:cs="Times New Roman"/>
        </w:rPr>
        <w:footnoteRef/>
      </w:r>
      <w:r w:rsidRPr="00F73423">
        <w:rPr>
          <w:rFonts w:ascii="Times New Roman" w:hAnsi="Times New Roman" w:cs="Times New Roman"/>
        </w:rPr>
        <w:t xml:space="preserve"> Nurodoma, jeigu toks padalinys yr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5A923D2"/>
    <w:multiLevelType w:val="hybridMultilevel"/>
    <w:tmpl w:val="7C9600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3F57FB"/>
    <w:multiLevelType w:val="multilevel"/>
    <w:tmpl w:val="C994F1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1E716C3"/>
    <w:multiLevelType w:val="hybridMultilevel"/>
    <w:tmpl w:val="12AA6426"/>
    <w:lvl w:ilvl="0" w:tplc="99C48F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trike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F80D1D"/>
    <w:multiLevelType w:val="hybridMultilevel"/>
    <w:tmpl w:val="D0061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131078" w:nlCheck="1" w:checkStyle="1"/>
  <w:proofState w:spelling="clean" w:grammar="clean"/>
  <w:documentProtection w:edit="forms" w:formatting="1" w:enforcement="1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qgUAxFnVKCwAAAA="/>
  </w:docVars>
  <w:rsids>
    <w:rsidRoot w:val="00164248"/>
    <w:rsid w:val="00001065"/>
    <w:rsid w:val="00002FB9"/>
    <w:rsid w:val="00005C94"/>
    <w:rsid w:val="00005FEC"/>
    <w:rsid w:val="000145BA"/>
    <w:rsid w:val="00022608"/>
    <w:rsid w:val="00030D29"/>
    <w:rsid w:val="00031910"/>
    <w:rsid w:val="000376AD"/>
    <w:rsid w:val="00042A22"/>
    <w:rsid w:val="000536AD"/>
    <w:rsid w:val="0006163C"/>
    <w:rsid w:val="00075BF2"/>
    <w:rsid w:val="000760BB"/>
    <w:rsid w:val="00090EEF"/>
    <w:rsid w:val="000A0803"/>
    <w:rsid w:val="000A1E83"/>
    <w:rsid w:val="000A292C"/>
    <w:rsid w:val="000A2C73"/>
    <w:rsid w:val="000B4682"/>
    <w:rsid w:val="000B7584"/>
    <w:rsid w:val="000B781F"/>
    <w:rsid w:val="000D01D1"/>
    <w:rsid w:val="000D0CD7"/>
    <w:rsid w:val="000D219C"/>
    <w:rsid w:val="000E168C"/>
    <w:rsid w:val="000E1D08"/>
    <w:rsid w:val="000F0E4D"/>
    <w:rsid w:val="000F1995"/>
    <w:rsid w:val="00114130"/>
    <w:rsid w:val="00125D75"/>
    <w:rsid w:val="001309AA"/>
    <w:rsid w:val="00134273"/>
    <w:rsid w:val="001377D0"/>
    <w:rsid w:val="00143C49"/>
    <w:rsid w:val="00146329"/>
    <w:rsid w:val="0015663C"/>
    <w:rsid w:val="0015773B"/>
    <w:rsid w:val="00161B45"/>
    <w:rsid w:val="001623C8"/>
    <w:rsid w:val="00164248"/>
    <w:rsid w:val="001642FC"/>
    <w:rsid w:val="001674A9"/>
    <w:rsid w:val="001676C7"/>
    <w:rsid w:val="00167A2D"/>
    <w:rsid w:val="00176D16"/>
    <w:rsid w:val="001950AB"/>
    <w:rsid w:val="001B0C6B"/>
    <w:rsid w:val="001B1A67"/>
    <w:rsid w:val="001B1AD5"/>
    <w:rsid w:val="001B635E"/>
    <w:rsid w:val="001C01F6"/>
    <w:rsid w:val="001C37C2"/>
    <w:rsid w:val="001F0078"/>
    <w:rsid w:val="001F4B1C"/>
    <w:rsid w:val="001F4E4B"/>
    <w:rsid w:val="00213003"/>
    <w:rsid w:val="00215F1E"/>
    <w:rsid w:val="00231480"/>
    <w:rsid w:val="00235612"/>
    <w:rsid w:val="002443C4"/>
    <w:rsid w:val="00250DA9"/>
    <w:rsid w:val="00260645"/>
    <w:rsid w:val="00261E42"/>
    <w:rsid w:val="0026448E"/>
    <w:rsid w:val="002711F9"/>
    <w:rsid w:val="002725B3"/>
    <w:rsid w:val="00273AF9"/>
    <w:rsid w:val="00274C0B"/>
    <w:rsid w:val="00280ECC"/>
    <w:rsid w:val="0029541E"/>
    <w:rsid w:val="002B1B40"/>
    <w:rsid w:val="002C0B7C"/>
    <w:rsid w:val="002C3A5E"/>
    <w:rsid w:val="002C4C77"/>
    <w:rsid w:val="002D3BF3"/>
    <w:rsid w:val="002D7AB9"/>
    <w:rsid w:val="002E5A5F"/>
    <w:rsid w:val="002F0928"/>
    <w:rsid w:val="00301A1C"/>
    <w:rsid w:val="00306667"/>
    <w:rsid w:val="003254B5"/>
    <w:rsid w:val="00334265"/>
    <w:rsid w:val="00342AD5"/>
    <w:rsid w:val="00351F69"/>
    <w:rsid w:val="00356DE3"/>
    <w:rsid w:val="00357C70"/>
    <w:rsid w:val="003665DC"/>
    <w:rsid w:val="0037346B"/>
    <w:rsid w:val="00384D6D"/>
    <w:rsid w:val="003A2A67"/>
    <w:rsid w:val="003A6673"/>
    <w:rsid w:val="003C18C9"/>
    <w:rsid w:val="003C36CC"/>
    <w:rsid w:val="003C49FD"/>
    <w:rsid w:val="003D43B0"/>
    <w:rsid w:val="003D5F29"/>
    <w:rsid w:val="003D76D7"/>
    <w:rsid w:val="004079B3"/>
    <w:rsid w:val="00414D24"/>
    <w:rsid w:val="0042440D"/>
    <w:rsid w:val="00425FAE"/>
    <w:rsid w:val="0043113E"/>
    <w:rsid w:val="00447B37"/>
    <w:rsid w:val="00462B10"/>
    <w:rsid w:val="00487581"/>
    <w:rsid w:val="00487A7E"/>
    <w:rsid w:val="004913AC"/>
    <w:rsid w:val="004A0298"/>
    <w:rsid w:val="004A3ADB"/>
    <w:rsid w:val="004C5667"/>
    <w:rsid w:val="004C651A"/>
    <w:rsid w:val="004D0675"/>
    <w:rsid w:val="004D4B76"/>
    <w:rsid w:val="004F0104"/>
    <w:rsid w:val="00501F3A"/>
    <w:rsid w:val="0050518D"/>
    <w:rsid w:val="00540E8E"/>
    <w:rsid w:val="00545EEC"/>
    <w:rsid w:val="00552EB0"/>
    <w:rsid w:val="00564A4D"/>
    <w:rsid w:val="00571173"/>
    <w:rsid w:val="00571B62"/>
    <w:rsid w:val="00575CB9"/>
    <w:rsid w:val="00586705"/>
    <w:rsid w:val="00590458"/>
    <w:rsid w:val="00591ED4"/>
    <w:rsid w:val="005B4783"/>
    <w:rsid w:val="005C040F"/>
    <w:rsid w:val="005C14C6"/>
    <w:rsid w:val="005E6883"/>
    <w:rsid w:val="005F2A44"/>
    <w:rsid w:val="00606F4B"/>
    <w:rsid w:val="00607D10"/>
    <w:rsid w:val="006144E3"/>
    <w:rsid w:val="006318D6"/>
    <w:rsid w:val="00631F50"/>
    <w:rsid w:val="006334B4"/>
    <w:rsid w:val="006471E1"/>
    <w:rsid w:val="00656473"/>
    <w:rsid w:val="00656D04"/>
    <w:rsid w:val="006654DA"/>
    <w:rsid w:val="00667B14"/>
    <w:rsid w:val="0067502A"/>
    <w:rsid w:val="00681FE4"/>
    <w:rsid w:val="006B1017"/>
    <w:rsid w:val="006C370B"/>
    <w:rsid w:val="006E0783"/>
    <w:rsid w:val="006E09AB"/>
    <w:rsid w:val="006F2CE3"/>
    <w:rsid w:val="006F44EE"/>
    <w:rsid w:val="00703252"/>
    <w:rsid w:val="00710554"/>
    <w:rsid w:val="00726D73"/>
    <w:rsid w:val="00731D6B"/>
    <w:rsid w:val="00737A05"/>
    <w:rsid w:val="007406AF"/>
    <w:rsid w:val="0074346C"/>
    <w:rsid w:val="007601CF"/>
    <w:rsid w:val="00775A59"/>
    <w:rsid w:val="00777AA9"/>
    <w:rsid w:val="00796FAC"/>
    <w:rsid w:val="007A01DF"/>
    <w:rsid w:val="007A6872"/>
    <w:rsid w:val="007A75BE"/>
    <w:rsid w:val="007B4AFF"/>
    <w:rsid w:val="007B674C"/>
    <w:rsid w:val="007B6EDF"/>
    <w:rsid w:val="007C12FB"/>
    <w:rsid w:val="007C295B"/>
    <w:rsid w:val="007D626D"/>
    <w:rsid w:val="007E5014"/>
    <w:rsid w:val="007E6FAB"/>
    <w:rsid w:val="007F3064"/>
    <w:rsid w:val="007F4113"/>
    <w:rsid w:val="0080488C"/>
    <w:rsid w:val="008163B1"/>
    <w:rsid w:val="008244F0"/>
    <w:rsid w:val="00850074"/>
    <w:rsid w:val="00852DC2"/>
    <w:rsid w:val="00864661"/>
    <w:rsid w:val="00874AB6"/>
    <w:rsid w:val="00876CB6"/>
    <w:rsid w:val="008855F7"/>
    <w:rsid w:val="0089724D"/>
    <w:rsid w:val="00897E13"/>
    <w:rsid w:val="008A368D"/>
    <w:rsid w:val="008A6231"/>
    <w:rsid w:val="008B2C22"/>
    <w:rsid w:val="008D3B6C"/>
    <w:rsid w:val="008E5C23"/>
    <w:rsid w:val="008F1CEA"/>
    <w:rsid w:val="00903415"/>
    <w:rsid w:val="00904620"/>
    <w:rsid w:val="0091204E"/>
    <w:rsid w:val="0093238F"/>
    <w:rsid w:val="0094109D"/>
    <w:rsid w:val="00950412"/>
    <w:rsid w:val="00954C6B"/>
    <w:rsid w:val="009675C0"/>
    <w:rsid w:val="00974DEE"/>
    <w:rsid w:val="00977047"/>
    <w:rsid w:val="009914D1"/>
    <w:rsid w:val="00992C67"/>
    <w:rsid w:val="009A0701"/>
    <w:rsid w:val="009B0C7B"/>
    <w:rsid w:val="009C3555"/>
    <w:rsid w:val="009C622D"/>
    <w:rsid w:val="009E33A0"/>
    <w:rsid w:val="009E4064"/>
    <w:rsid w:val="009F1F47"/>
    <w:rsid w:val="00A00D07"/>
    <w:rsid w:val="00A171E7"/>
    <w:rsid w:val="00A17841"/>
    <w:rsid w:val="00A3174F"/>
    <w:rsid w:val="00A4001E"/>
    <w:rsid w:val="00A50543"/>
    <w:rsid w:val="00A55983"/>
    <w:rsid w:val="00A64E79"/>
    <w:rsid w:val="00A66A92"/>
    <w:rsid w:val="00A75F40"/>
    <w:rsid w:val="00A84E7B"/>
    <w:rsid w:val="00A87193"/>
    <w:rsid w:val="00A9041D"/>
    <w:rsid w:val="00A97A03"/>
    <w:rsid w:val="00AB0C40"/>
    <w:rsid w:val="00AB68B2"/>
    <w:rsid w:val="00AC1F08"/>
    <w:rsid w:val="00AD5906"/>
    <w:rsid w:val="00AE0BD7"/>
    <w:rsid w:val="00AE1593"/>
    <w:rsid w:val="00AE73D8"/>
    <w:rsid w:val="00B15A2C"/>
    <w:rsid w:val="00B20996"/>
    <w:rsid w:val="00B21A27"/>
    <w:rsid w:val="00B22337"/>
    <w:rsid w:val="00B26339"/>
    <w:rsid w:val="00B2764A"/>
    <w:rsid w:val="00B32246"/>
    <w:rsid w:val="00B35F85"/>
    <w:rsid w:val="00B44F62"/>
    <w:rsid w:val="00B50534"/>
    <w:rsid w:val="00B53BD2"/>
    <w:rsid w:val="00B569A9"/>
    <w:rsid w:val="00B71F24"/>
    <w:rsid w:val="00B9750B"/>
    <w:rsid w:val="00BB09B6"/>
    <w:rsid w:val="00BC093B"/>
    <w:rsid w:val="00BC5C4E"/>
    <w:rsid w:val="00BD58A4"/>
    <w:rsid w:val="00BF494F"/>
    <w:rsid w:val="00C04D17"/>
    <w:rsid w:val="00C11B53"/>
    <w:rsid w:val="00C1613A"/>
    <w:rsid w:val="00C24FAD"/>
    <w:rsid w:val="00C26088"/>
    <w:rsid w:val="00C533B0"/>
    <w:rsid w:val="00C54EC1"/>
    <w:rsid w:val="00C57959"/>
    <w:rsid w:val="00C603B9"/>
    <w:rsid w:val="00C6106F"/>
    <w:rsid w:val="00C6375F"/>
    <w:rsid w:val="00C74492"/>
    <w:rsid w:val="00C81E96"/>
    <w:rsid w:val="00C93357"/>
    <w:rsid w:val="00C9443B"/>
    <w:rsid w:val="00C946E5"/>
    <w:rsid w:val="00C963BF"/>
    <w:rsid w:val="00CA0808"/>
    <w:rsid w:val="00CA1F44"/>
    <w:rsid w:val="00CC3FB1"/>
    <w:rsid w:val="00CC5309"/>
    <w:rsid w:val="00D038AC"/>
    <w:rsid w:val="00D12F83"/>
    <w:rsid w:val="00D13D52"/>
    <w:rsid w:val="00D4277C"/>
    <w:rsid w:val="00D50AF8"/>
    <w:rsid w:val="00D52910"/>
    <w:rsid w:val="00D66F69"/>
    <w:rsid w:val="00D6758D"/>
    <w:rsid w:val="00D74CD7"/>
    <w:rsid w:val="00D81DC6"/>
    <w:rsid w:val="00D825BE"/>
    <w:rsid w:val="00D85D0C"/>
    <w:rsid w:val="00D907F3"/>
    <w:rsid w:val="00D9784D"/>
    <w:rsid w:val="00DA4D20"/>
    <w:rsid w:val="00DC3E2C"/>
    <w:rsid w:val="00DE5747"/>
    <w:rsid w:val="00DE643A"/>
    <w:rsid w:val="00DF0B4F"/>
    <w:rsid w:val="00E00A10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55BD5"/>
    <w:rsid w:val="00E624F9"/>
    <w:rsid w:val="00E71C58"/>
    <w:rsid w:val="00E7743B"/>
    <w:rsid w:val="00E81B04"/>
    <w:rsid w:val="00E84E3B"/>
    <w:rsid w:val="00E86718"/>
    <w:rsid w:val="00E91A72"/>
    <w:rsid w:val="00E92734"/>
    <w:rsid w:val="00E95C07"/>
    <w:rsid w:val="00EB65E9"/>
    <w:rsid w:val="00ED26A4"/>
    <w:rsid w:val="00EE3140"/>
    <w:rsid w:val="00EF2DE4"/>
    <w:rsid w:val="00EF4BE5"/>
    <w:rsid w:val="00F14112"/>
    <w:rsid w:val="00F26345"/>
    <w:rsid w:val="00F27184"/>
    <w:rsid w:val="00F27783"/>
    <w:rsid w:val="00F27D54"/>
    <w:rsid w:val="00F32A13"/>
    <w:rsid w:val="00F438A8"/>
    <w:rsid w:val="00F47BC7"/>
    <w:rsid w:val="00F5345C"/>
    <w:rsid w:val="00F55CBC"/>
    <w:rsid w:val="00F61082"/>
    <w:rsid w:val="00F62B67"/>
    <w:rsid w:val="00F64D7E"/>
    <w:rsid w:val="00F7309B"/>
    <w:rsid w:val="00F73423"/>
    <w:rsid w:val="00F754B9"/>
    <w:rsid w:val="00F8255B"/>
    <w:rsid w:val="00F9517B"/>
    <w:rsid w:val="00FA1C99"/>
    <w:rsid w:val="00FB7787"/>
    <w:rsid w:val="00FD7E6D"/>
    <w:rsid w:val="00FE088B"/>
    <w:rsid w:val="010B42C2"/>
    <w:rsid w:val="01852404"/>
    <w:rsid w:val="01AC123B"/>
    <w:rsid w:val="0215DDCA"/>
    <w:rsid w:val="021FE7CC"/>
    <w:rsid w:val="02DD9236"/>
    <w:rsid w:val="03579A42"/>
    <w:rsid w:val="036D0E91"/>
    <w:rsid w:val="0385A284"/>
    <w:rsid w:val="040AD3C7"/>
    <w:rsid w:val="043210A8"/>
    <w:rsid w:val="044A3161"/>
    <w:rsid w:val="045F0E2A"/>
    <w:rsid w:val="055FC74C"/>
    <w:rsid w:val="05AC4F98"/>
    <w:rsid w:val="05B2DA06"/>
    <w:rsid w:val="05C1C290"/>
    <w:rsid w:val="06485B06"/>
    <w:rsid w:val="0684E2C1"/>
    <w:rsid w:val="06FFBBF7"/>
    <w:rsid w:val="07A48333"/>
    <w:rsid w:val="08A12DBB"/>
    <w:rsid w:val="08E03AF5"/>
    <w:rsid w:val="090581CB"/>
    <w:rsid w:val="0974CDA1"/>
    <w:rsid w:val="0A062623"/>
    <w:rsid w:val="0AB523FD"/>
    <w:rsid w:val="0B252AF5"/>
    <w:rsid w:val="0B762C15"/>
    <w:rsid w:val="0B83F902"/>
    <w:rsid w:val="0B8EC274"/>
    <w:rsid w:val="0BC439A7"/>
    <w:rsid w:val="0BDC6668"/>
    <w:rsid w:val="0C3D228D"/>
    <w:rsid w:val="0C77DE1F"/>
    <w:rsid w:val="0D183405"/>
    <w:rsid w:val="0D7E2FFA"/>
    <w:rsid w:val="0DD72932"/>
    <w:rsid w:val="0DDE63D5"/>
    <w:rsid w:val="0E0EA0CA"/>
    <w:rsid w:val="0F225CCE"/>
    <w:rsid w:val="0F35D5A9"/>
    <w:rsid w:val="0FBC1264"/>
    <w:rsid w:val="0FBC7A13"/>
    <w:rsid w:val="10375829"/>
    <w:rsid w:val="1112EBAF"/>
    <w:rsid w:val="1197B02A"/>
    <w:rsid w:val="125CC48D"/>
    <w:rsid w:val="13088799"/>
    <w:rsid w:val="130B09AC"/>
    <w:rsid w:val="130B48A2"/>
    <w:rsid w:val="137454EC"/>
    <w:rsid w:val="14483472"/>
    <w:rsid w:val="14C59837"/>
    <w:rsid w:val="1521AA2A"/>
    <w:rsid w:val="1539949F"/>
    <w:rsid w:val="16CF7245"/>
    <w:rsid w:val="1716F758"/>
    <w:rsid w:val="17837643"/>
    <w:rsid w:val="1795932C"/>
    <w:rsid w:val="17DEB9C5"/>
    <w:rsid w:val="17EF3318"/>
    <w:rsid w:val="183B0CAB"/>
    <w:rsid w:val="184DD8CF"/>
    <w:rsid w:val="18F0689A"/>
    <w:rsid w:val="19169FED"/>
    <w:rsid w:val="191BC9C5"/>
    <w:rsid w:val="191C4451"/>
    <w:rsid w:val="197A8A26"/>
    <w:rsid w:val="199D0BEA"/>
    <w:rsid w:val="1AF5EE16"/>
    <w:rsid w:val="1B040E6C"/>
    <w:rsid w:val="1B6CC9B6"/>
    <w:rsid w:val="1B85847B"/>
    <w:rsid w:val="1C7E4847"/>
    <w:rsid w:val="1CD7AA50"/>
    <w:rsid w:val="1CF8D195"/>
    <w:rsid w:val="1D06577A"/>
    <w:rsid w:val="1D0AC34E"/>
    <w:rsid w:val="1D218688"/>
    <w:rsid w:val="1D8577ED"/>
    <w:rsid w:val="1DBA8D49"/>
    <w:rsid w:val="1DEF3AE8"/>
    <w:rsid w:val="1E487736"/>
    <w:rsid w:val="1E799C0E"/>
    <w:rsid w:val="1EB623ED"/>
    <w:rsid w:val="1EE3937E"/>
    <w:rsid w:val="1F15DCE7"/>
    <w:rsid w:val="1F354499"/>
    <w:rsid w:val="1F54656C"/>
    <w:rsid w:val="1F71E2EC"/>
    <w:rsid w:val="1F87573B"/>
    <w:rsid w:val="2086B869"/>
    <w:rsid w:val="20999913"/>
    <w:rsid w:val="20DDE64E"/>
    <w:rsid w:val="2147C9D7"/>
    <w:rsid w:val="218B9001"/>
    <w:rsid w:val="21B3ED76"/>
    <w:rsid w:val="21C95815"/>
    <w:rsid w:val="21D9C89D"/>
    <w:rsid w:val="21EAE8C7"/>
    <w:rsid w:val="2224667A"/>
    <w:rsid w:val="2244158A"/>
    <w:rsid w:val="22BC749E"/>
    <w:rsid w:val="22E8AA5C"/>
    <w:rsid w:val="2334C773"/>
    <w:rsid w:val="23F05903"/>
    <w:rsid w:val="24152F5F"/>
    <w:rsid w:val="2440FEEC"/>
    <w:rsid w:val="245E75D1"/>
    <w:rsid w:val="2499DA3F"/>
    <w:rsid w:val="256919AB"/>
    <w:rsid w:val="256D24B5"/>
    <w:rsid w:val="25B8ED46"/>
    <w:rsid w:val="25FC4396"/>
    <w:rsid w:val="26629BD6"/>
    <w:rsid w:val="268CDA9C"/>
    <w:rsid w:val="27498B0B"/>
    <w:rsid w:val="27B1CFEE"/>
    <w:rsid w:val="280859F9"/>
    <w:rsid w:val="281B7103"/>
    <w:rsid w:val="284D8477"/>
    <w:rsid w:val="28709394"/>
    <w:rsid w:val="29CD2D58"/>
    <w:rsid w:val="29ED577E"/>
    <w:rsid w:val="2A88C4A3"/>
    <w:rsid w:val="2AE0524A"/>
    <w:rsid w:val="2B9ABB83"/>
    <w:rsid w:val="2BAD0B28"/>
    <w:rsid w:val="2C282ECA"/>
    <w:rsid w:val="2C6A9DC4"/>
    <w:rsid w:val="2C931BB6"/>
    <w:rsid w:val="2CACB9AA"/>
    <w:rsid w:val="2CAF3F79"/>
    <w:rsid w:val="2D5788E3"/>
    <w:rsid w:val="2D8F7F2B"/>
    <w:rsid w:val="2D8FAB9B"/>
    <w:rsid w:val="2E0D2482"/>
    <w:rsid w:val="2ECC74BF"/>
    <w:rsid w:val="2F5C40C8"/>
    <w:rsid w:val="2FD41A43"/>
    <w:rsid w:val="2FE1B8A9"/>
    <w:rsid w:val="30071144"/>
    <w:rsid w:val="3018564D"/>
    <w:rsid w:val="302A5EBE"/>
    <w:rsid w:val="3045B4C8"/>
    <w:rsid w:val="30520572"/>
    <w:rsid w:val="30A14902"/>
    <w:rsid w:val="30A84B15"/>
    <w:rsid w:val="30C10853"/>
    <w:rsid w:val="311139A2"/>
    <w:rsid w:val="312DF286"/>
    <w:rsid w:val="316006CC"/>
    <w:rsid w:val="31D2B5D3"/>
    <w:rsid w:val="325636CF"/>
    <w:rsid w:val="3371E36D"/>
    <w:rsid w:val="3378EB47"/>
    <w:rsid w:val="3395ECEB"/>
    <w:rsid w:val="34FD9C8D"/>
    <w:rsid w:val="352B320A"/>
    <w:rsid w:val="35304005"/>
    <w:rsid w:val="3589658C"/>
    <w:rsid w:val="35A6A61A"/>
    <w:rsid w:val="35C88FE3"/>
    <w:rsid w:val="3614AA0F"/>
    <w:rsid w:val="363E9AAB"/>
    <w:rsid w:val="365DB9BD"/>
    <w:rsid w:val="369E1212"/>
    <w:rsid w:val="36E0B2EA"/>
    <w:rsid w:val="37C58193"/>
    <w:rsid w:val="37EFB25E"/>
    <w:rsid w:val="3872BD94"/>
    <w:rsid w:val="392A8A81"/>
    <w:rsid w:val="392B80B8"/>
    <w:rsid w:val="3939C881"/>
    <w:rsid w:val="396151F4"/>
    <w:rsid w:val="3979AD7D"/>
    <w:rsid w:val="39930DC0"/>
    <w:rsid w:val="39D10DB0"/>
    <w:rsid w:val="3A052E6F"/>
    <w:rsid w:val="3A2F02EB"/>
    <w:rsid w:val="3AAF759A"/>
    <w:rsid w:val="3AE5A057"/>
    <w:rsid w:val="3AFA3056"/>
    <w:rsid w:val="3B1566EC"/>
    <w:rsid w:val="3B4C873B"/>
    <w:rsid w:val="3B6CDE11"/>
    <w:rsid w:val="3B6F9831"/>
    <w:rsid w:val="3C11DC1F"/>
    <w:rsid w:val="3C44F658"/>
    <w:rsid w:val="3D14CEBB"/>
    <w:rsid w:val="3D19F52A"/>
    <w:rsid w:val="3D5F74D5"/>
    <w:rsid w:val="3DCAC8D6"/>
    <w:rsid w:val="3E8069FB"/>
    <w:rsid w:val="3ED1D2EF"/>
    <w:rsid w:val="3EFA568A"/>
    <w:rsid w:val="3F09BF74"/>
    <w:rsid w:val="3FD09378"/>
    <w:rsid w:val="401C3A5C"/>
    <w:rsid w:val="4037658F"/>
    <w:rsid w:val="403B6D54"/>
    <w:rsid w:val="4099B6C9"/>
    <w:rsid w:val="409C0EC8"/>
    <w:rsid w:val="42C450E5"/>
    <w:rsid w:val="436457C2"/>
    <w:rsid w:val="43679BF9"/>
    <w:rsid w:val="43D1578B"/>
    <w:rsid w:val="44CB0B18"/>
    <w:rsid w:val="44CBAB8A"/>
    <w:rsid w:val="450AD6B2"/>
    <w:rsid w:val="45649A5D"/>
    <w:rsid w:val="464586FA"/>
    <w:rsid w:val="46575910"/>
    <w:rsid w:val="468F13CB"/>
    <w:rsid w:val="469DBFE7"/>
    <w:rsid w:val="46A6A713"/>
    <w:rsid w:val="46EC4012"/>
    <w:rsid w:val="47589A32"/>
    <w:rsid w:val="4760AB9B"/>
    <w:rsid w:val="47BC0970"/>
    <w:rsid w:val="47E103CE"/>
    <w:rsid w:val="48427774"/>
    <w:rsid w:val="48650DB1"/>
    <w:rsid w:val="4899D6A8"/>
    <w:rsid w:val="48E7C3D9"/>
    <w:rsid w:val="4903AD3F"/>
    <w:rsid w:val="499ADFBC"/>
    <w:rsid w:val="49A1C483"/>
    <w:rsid w:val="49C31CA2"/>
    <w:rsid w:val="4A2794E2"/>
    <w:rsid w:val="4A2A86E1"/>
    <w:rsid w:val="4A3D0931"/>
    <w:rsid w:val="4A6EAF7D"/>
    <w:rsid w:val="4A9AE4E5"/>
    <w:rsid w:val="4ABF4F79"/>
    <w:rsid w:val="4B1EDD89"/>
    <w:rsid w:val="4B5EED03"/>
    <w:rsid w:val="4B7A1836"/>
    <w:rsid w:val="4B8DB089"/>
    <w:rsid w:val="4BB6F3D2"/>
    <w:rsid w:val="4BC80710"/>
    <w:rsid w:val="4BD94084"/>
    <w:rsid w:val="4C0F478F"/>
    <w:rsid w:val="4D15E897"/>
    <w:rsid w:val="4D4A08D5"/>
    <w:rsid w:val="4D77D760"/>
    <w:rsid w:val="4DBDB672"/>
    <w:rsid w:val="4EABF5A4"/>
    <w:rsid w:val="4EB1B8F8"/>
    <w:rsid w:val="50080434"/>
    <w:rsid w:val="50603089"/>
    <w:rsid w:val="50BAF590"/>
    <w:rsid w:val="518A7529"/>
    <w:rsid w:val="520D0CF9"/>
    <w:rsid w:val="52481B16"/>
    <w:rsid w:val="52EC61B3"/>
    <w:rsid w:val="534E7C4C"/>
    <w:rsid w:val="53872D5E"/>
    <w:rsid w:val="53B55D2F"/>
    <w:rsid w:val="53CE7728"/>
    <w:rsid w:val="53E3EB77"/>
    <w:rsid w:val="53F954E8"/>
    <w:rsid w:val="54B93B0D"/>
    <w:rsid w:val="54C1E9D5"/>
    <w:rsid w:val="55129A15"/>
    <w:rsid w:val="551A3FEF"/>
    <w:rsid w:val="5533A1AC"/>
    <w:rsid w:val="55A9E4B2"/>
    <w:rsid w:val="55FAF302"/>
    <w:rsid w:val="56C4B863"/>
    <w:rsid w:val="56CF720D"/>
    <w:rsid w:val="572640A5"/>
    <w:rsid w:val="57739366"/>
    <w:rsid w:val="5837D9E2"/>
    <w:rsid w:val="58455D91"/>
    <w:rsid w:val="5898E142"/>
    <w:rsid w:val="594B86F2"/>
    <w:rsid w:val="59723DD2"/>
    <w:rsid w:val="59BAD8B7"/>
    <w:rsid w:val="5AD61EDA"/>
    <w:rsid w:val="5B33AF6E"/>
    <w:rsid w:val="5B3A8E17"/>
    <w:rsid w:val="5BDC7590"/>
    <w:rsid w:val="5BFEDA7B"/>
    <w:rsid w:val="5C0951D6"/>
    <w:rsid w:val="5C0ABFB6"/>
    <w:rsid w:val="5C45AE28"/>
    <w:rsid w:val="5C53434E"/>
    <w:rsid w:val="5C63EA33"/>
    <w:rsid w:val="5CCD4C00"/>
    <w:rsid w:val="5CDCA383"/>
    <w:rsid w:val="5D11E708"/>
    <w:rsid w:val="5D50BE82"/>
    <w:rsid w:val="5DDEB5D6"/>
    <w:rsid w:val="5DEB7BC4"/>
    <w:rsid w:val="5E29980F"/>
    <w:rsid w:val="5EB27CC6"/>
    <w:rsid w:val="5EC24C3F"/>
    <w:rsid w:val="5F0F568A"/>
    <w:rsid w:val="5F4FC780"/>
    <w:rsid w:val="5F5465A3"/>
    <w:rsid w:val="5F9B8AF5"/>
    <w:rsid w:val="5FD315FA"/>
    <w:rsid w:val="600067B2"/>
    <w:rsid w:val="60153FD8"/>
    <w:rsid w:val="60837AD6"/>
    <w:rsid w:val="61231C86"/>
    <w:rsid w:val="61EC3FD7"/>
    <w:rsid w:val="621A123A"/>
    <w:rsid w:val="623004CE"/>
    <w:rsid w:val="623DB721"/>
    <w:rsid w:val="6246858E"/>
    <w:rsid w:val="628C0665"/>
    <w:rsid w:val="62A0C51B"/>
    <w:rsid w:val="62A1CDC8"/>
    <w:rsid w:val="632340F7"/>
    <w:rsid w:val="63881038"/>
    <w:rsid w:val="63A0AB6F"/>
    <w:rsid w:val="63C11A18"/>
    <w:rsid w:val="63E2C7AD"/>
    <w:rsid w:val="63F132BD"/>
    <w:rsid w:val="63F1BD14"/>
    <w:rsid w:val="645AFA1D"/>
    <w:rsid w:val="6547B4C8"/>
    <w:rsid w:val="654CA199"/>
    <w:rsid w:val="656D4290"/>
    <w:rsid w:val="65B81145"/>
    <w:rsid w:val="66ED835D"/>
    <w:rsid w:val="66F6F5CB"/>
    <w:rsid w:val="679C7008"/>
    <w:rsid w:val="67B1C7D0"/>
    <w:rsid w:val="68123A3D"/>
    <w:rsid w:val="688B7CF5"/>
    <w:rsid w:val="68A9C33D"/>
    <w:rsid w:val="696C4153"/>
    <w:rsid w:val="6990D65C"/>
    <w:rsid w:val="69AD2B68"/>
    <w:rsid w:val="6ACC9F45"/>
    <w:rsid w:val="6AFF707E"/>
    <w:rsid w:val="6B4BD8E1"/>
    <w:rsid w:val="6B53F665"/>
    <w:rsid w:val="6B76FDCF"/>
    <w:rsid w:val="6B7BFD4B"/>
    <w:rsid w:val="6B99AE05"/>
    <w:rsid w:val="6CEFC6C6"/>
    <w:rsid w:val="6D77CB8E"/>
    <w:rsid w:val="6D7D3460"/>
    <w:rsid w:val="6DD5ECF2"/>
    <w:rsid w:val="6E286915"/>
    <w:rsid w:val="6E489A4E"/>
    <w:rsid w:val="6E74A0F1"/>
    <w:rsid w:val="6E8379A3"/>
    <w:rsid w:val="6EAB4BE0"/>
    <w:rsid w:val="6EB59919"/>
    <w:rsid w:val="6EEA99F9"/>
    <w:rsid w:val="6F679BBD"/>
    <w:rsid w:val="6FA7278E"/>
    <w:rsid w:val="6FB049F0"/>
    <w:rsid w:val="6FB7C0BB"/>
    <w:rsid w:val="6FDE57AE"/>
    <w:rsid w:val="70071EF0"/>
    <w:rsid w:val="7038B652"/>
    <w:rsid w:val="70524918"/>
    <w:rsid w:val="7052D39B"/>
    <w:rsid w:val="714B9A1D"/>
    <w:rsid w:val="714C1A51"/>
    <w:rsid w:val="715C5909"/>
    <w:rsid w:val="7168D94E"/>
    <w:rsid w:val="71803B10"/>
    <w:rsid w:val="719DB890"/>
    <w:rsid w:val="71F645A5"/>
    <w:rsid w:val="7267FB1E"/>
    <w:rsid w:val="72A6263E"/>
    <w:rsid w:val="72BBBE4F"/>
    <w:rsid w:val="731459A3"/>
    <w:rsid w:val="731F47E4"/>
    <w:rsid w:val="73C3EA17"/>
    <w:rsid w:val="7432D522"/>
    <w:rsid w:val="74741CC2"/>
    <w:rsid w:val="74753C21"/>
    <w:rsid w:val="747B8EC1"/>
    <w:rsid w:val="74B7DBD2"/>
    <w:rsid w:val="74FBFAE4"/>
    <w:rsid w:val="75189526"/>
    <w:rsid w:val="754151E5"/>
    <w:rsid w:val="75445698"/>
    <w:rsid w:val="756F773C"/>
    <w:rsid w:val="75884645"/>
    <w:rsid w:val="769217E0"/>
    <w:rsid w:val="77BB3CA7"/>
    <w:rsid w:val="7873A7FB"/>
    <w:rsid w:val="7879BC21"/>
    <w:rsid w:val="788CD058"/>
    <w:rsid w:val="78C018F6"/>
    <w:rsid w:val="7999918E"/>
    <w:rsid w:val="79A6F730"/>
    <w:rsid w:val="79B0B7FB"/>
    <w:rsid w:val="79B1345A"/>
    <w:rsid w:val="79C62C4A"/>
    <w:rsid w:val="7A7022B7"/>
    <w:rsid w:val="7A72E6A5"/>
    <w:rsid w:val="7AD15440"/>
    <w:rsid w:val="7AD50A2F"/>
    <w:rsid w:val="7AFB9E57"/>
    <w:rsid w:val="7B42C791"/>
    <w:rsid w:val="7B42FE7F"/>
    <w:rsid w:val="7B51DB7E"/>
    <w:rsid w:val="7BAB48BD"/>
    <w:rsid w:val="7C2FB37C"/>
    <w:rsid w:val="7E0ED74B"/>
    <w:rsid w:val="7E84291E"/>
    <w:rsid w:val="7E871B1D"/>
    <w:rsid w:val="7F151D00"/>
    <w:rsid w:val="7F51135B"/>
    <w:rsid w:val="7F7C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99E00"/>
  <w15:chartTrackingRefBased/>
  <w15:docId w15:val="{1854DFC4-C289-4C5C-B7EE-EBE239BE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paragraph" w:styleId="Revision">
    <w:name w:val="Revision"/>
    <w:hidden/>
    <w:uiPriority w:val="99"/>
    <w:semiHidden/>
    <w:rsid w:val="003D5F29"/>
  </w:style>
  <w:style w:type="character" w:styleId="PlaceholderText">
    <w:name w:val="Placeholder Text"/>
    <w:basedOn w:val="DefaultParagraphFont"/>
    <w:uiPriority w:val="99"/>
    <w:semiHidden/>
    <w:rsid w:val="00A4001E"/>
    <w:rPr>
      <w:color w:val="808080"/>
    </w:rPr>
  </w:style>
  <w:style w:type="character" w:customStyle="1" w:styleId="Style1">
    <w:name w:val="Style1"/>
    <w:basedOn w:val="DefaultParagraphFont"/>
    <w:uiPriority w:val="1"/>
    <w:rsid w:val="004D0675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B065A-4E09-4BED-ACC4-BF004E41588B}"/>
      </w:docPartPr>
      <w:docPartBody>
        <w:p w:rsidR="000D4B26" w:rsidRDefault="000D4B26"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4C5F1A96424A7ABA7865E05EEBB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00604-A40A-42E4-931F-06CC925D8468}"/>
      </w:docPartPr>
      <w:docPartBody>
        <w:p w:rsidR="00080DCA" w:rsidRDefault="00466ED8" w:rsidP="00466ED8">
          <w:pPr>
            <w:pStyle w:val="6A4C5F1A96424A7ABA7865E05EEBB1B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B49CE3343E47FFBBD9FC71F6003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59A0E-F127-44B5-8B07-2D54255F12A8}"/>
      </w:docPartPr>
      <w:docPartBody>
        <w:p w:rsidR="00080DCA" w:rsidRDefault="00466ED8" w:rsidP="00466ED8">
          <w:pPr>
            <w:pStyle w:val="0DB49CE3343E47FFBBD9FC71F600348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E946E5E8B14CC887F2C13C8F574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04819-7CDE-4F27-A612-912F9AD23561}"/>
      </w:docPartPr>
      <w:docPartBody>
        <w:p w:rsidR="00080DCA" w:rsidRDefault="00466ED8" w:rsidP="00466ED8">
          <w:pPr>
            <w:pStyle w:val="7AE946E5E8B14CC887F2C13C8F57493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716E7B603A492EAB09170123B7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C8079-985B-4314-92AA-DEDFF38785A1}"/>
      </w:docPartPr>
      <w:docPartBody>
        <w:p w:rsidR="00080DCA" w:rsidRDefault="00466ED8" w:rsidP="00466ED8">
          <w:pPr>
            <w:pStyle w:val="1F716E7B603A492EAB09170123B7FDD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1A3AFC64794917AABEA020BC17C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CBD1-9D25-4EEB-A93E-2CCF561CE767}"/>
      </w:docPartPr>
      <w:docPartBody>
        <w:p w:rsidR="00080DCA" w:rsidRDefault="00466ED8" w:rsidP="00466ED8">
          <w:pPr>
            <w:pStyle w:val="6E1A3AFC64794917AABEA020BC17C1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4A60B79CF4F2B98BED5664B9F3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A9CC2-F6CE-48BA-9E7A-E2E80D8F3889}"/>
      </w:docPartPr>
      <w:docPartBody>
        <w:p w:rsidR="00080DCA" w:rsidRDefault="00466ED8" w:rsidP="00466ED8">
          <w:pPr>
            <w:pStyle w:val="D424A60B79CF4F2B98BED5664B9F3B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540BD5C19424DAD19FD265A90B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02FCB-E91A-4356-B8D7-8888A3342F26}"/>
      </w:docPartPr>
      <w:docPartBody>
        <w:p w:rsidR="00080DCA" w:rsidRDefault="00466ED8" w:rsidP="00466ED8">
          <w:pPr>
            <w:pStyle w:val="F7C540BD5C19424DAD19FD265A90BE37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2E66DCD164002861FC7804153C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88566-B4DA-4A10-8F03-D400516F4BD6}"/>
      </w:docPartPr>
      <w:docPartBody>
        <w:p w:rsidR="00080DCA" w:rsidRDefault="00466ED8" w:rsidP="00466ED8">
          <w:pPr>
            <w:pStyle w:val="D7F2E66DCD164002861FC7804153C2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63FB1A170341F6A79E0E901B10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B1896-E6DE-49C3-8F11-83F5A44B3917}"/>
      </w:docPartPr>
      <w:docPartBody>
        <w:p w:rsidR="00080DCA" w:rsidRDefault="00466ED8" w:rsidP="00466ED8">
          <w:pPr>
            <w:pStyle w:val="1D63FB1A170341F6A79E0E901B1008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2C22EB1D849318C17C38E981AA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7729E-B3DF-4A4E-B44E-E0A409F6868A}"/>
      </w:docPartPr>
      <w:docPartBody>
        <w:p w:rsidR="00080DCA" w:rsidRDefault="00466ED8" w:rsidP="00466ED8">
          <w:pPr>
            <w:pStyle w:val="E672C22EB1D849318C17C38E981AA09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96654F8BB43658F183A39442AD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A4EE6-0FAD-4CEC-9947-D94637815E54}"/>
      </w:docPartPr>
      <w:docPartBody>
        <w:p w:rsidR="00080DCA" w:rsidRDefault="00466ED8" w:rsidP="00466ED8">
          <w:pPr>
            <w:pStyle w:val="72696654F8BB43658F183A39442AD8A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DE4117E0264977BF31A76692BB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92C1A-D706-4E03-8930-11EF92E1C6D5}"/>
      </w:docPartPr>
      <w:docPartBody>
        <w:p w:rsidR="00080DCA" w:rsidRDefault="00466ED8" w:rsidP="00466ED8">
          <w:pPr>
            <w:pStyle w:val="3ADE4117E0264977BF31A76692BBC1E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8EF038A1341BAAF1FB08249C6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A0702-5541-4064-8E74-EC7D521B71C9}"/>
      </w:docPartPr>
      <w:docPartBody>
        <w:p w:rsidR="00080DCA" w:rsidRDefault="00466ED8" w:rsidP="00466ED8">
          <w:pPr>
            <w:pStyle w:val="1748EF038A1341BAAF1FB08249C6EB1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846A02082747FB85BB5357485EE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04569-DFEA-4E7B-B16B-967A8C110DA7}"/>
      </w:docPartPr>
      <w:docPartBody>
        <w:p w:rsidR="00080DCA" w:rsidRDefault="00466ED8" w:rsidP="00466ED8">
          <w:pPr>
            <w:pStyle w:val="C4846A02082747FB85BB5357485EEBFD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A2261D17043DE9070282FC97E0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38B97-2193-4A48-BD14-05D8BD2D4047}"/>
      </w:docPartPr>
      <w:docPartBody>
        <w:p w:rsidR="00080DCA" w:rsidRDefault="00466ED8" w:rsidP="00466ED8">
          <w:pPr>
            <w:pStyle w:val="E65A2261D17043DE9070282FC97E050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3D71AA5E84D7BA3E4F71817A3C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82DED-EF76-4DE3-AFE2-263770B8C544}"/>
      </w:docPartPr>
      <w:docPartBody>
        <w:p w:rsidR="00080DCA" w:rsidRDefault="00466ED8" w:rsidP="00466ED8">
          <w:pPr>
            <w:pStyle w:val="0673D71AA5E84D7BA3E4F71817A3C95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5818F977A4241A94B2FD09D888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913F6-C276-4BA6-80FD-90122042CAC4}"/>
      </w:docPartPr>
      <w:docPartBody>
        <w:p w:rsidR="00080DCA" w:rsidRDefault="00466ED8" w:rsidP="00466ED8">
          <w:pPr>
            <w:pStyle w:val="2865818F977A4241A94B2FD09D888A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13D9B29A9748F7945738F53E3AD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BAB26-989E-494A-A227-B8AD2C7D42AD}"/>
      </w:docPartPr>
      <w:docPartBody>
        <w:p w:rsidR="00080DCA" w:rsidRDefault="00466ED8" w:rsidP="00466ED8">
          <w:pPr>
            <w:pStyle w:val="6113D9B29A9748F7945738F53E3AD1D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7F33F4BDB4E69AD9B35BE679F2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BE441-7EE2-4993-A3B3-8E000BB91C62}"/>
      </w:docPartPr>
      <w:docPartBody>
        <w:p w:rsidR="00080DCA" w:rsidRDefault="00466ED8" w:rsidP="00466ED8">
          <w:pPr>
            <w:pStyle w:val="0587F33F4BDB4E69AD9B35BE679F226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4ACC73BE1D481A9DB23A6274340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E0322-73A6-4666-8341-C05E22F0F712}"/>
      </w:docPartPr>
      <w:docPartBody>
        <w:p w:rsidR="00080DCA" w:rsidRDefault="00466ED8" w:rsidP="00466ED8">
          <w:pPr>
            <w:pStyle w:val="654ACC73BE1D481A9DB23A62743405E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1EC03BAC15446E90BF540CB1DDC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5B4DB-4D1A-466D-B335-7BDF3462E701}"/>
      </w:docPartPr>
      <w:docPartBody>
        <w:p w:rsidR="00080DCA" w:rsidRDefault="00466ED8" w:rsidP="00466ED8">
          <w:pPr>
            <w:pStyle w:val="A91EC03BAC15446E90BF540CB1DDCA9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CA42A4840F4AEF9A344FD801DE1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D577F-ED4E-4ED0-81C5-D2EEB48BCE3E}"/>
      </w:docPartPr>
      <w:docPartBody>
        <w:p w:rsidR="00080DCA" w:rsidRDefault="00466ED8" w:rsidP="00466ED8">
          <w:pPr>
            <w:pStyle w:val="58CA42A4840F4AEF9A344FD801DE13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31EE96E304AE6830DA55FE2CE4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F92AA-80AB-4F68-B68F-FF38A5A2073B}"/>
      </w:docPartPr>
      <w:docPartBody>
        <w:p w:rsidR="00080DCA" w:rsidRDefault="00466ED8" w:rsidP="00466ED8">
          <w:pPr>
            <w:pStyle w:val="4D531EE96E304AE6830DA55FE2CE427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DDF2F2F134F4ABE3DB9155C8E9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A1B3-7EB8-46A7-800C-62575D34A2BE}"/>
      </w:docPartPr>
      <w:docPartBody>
        <w:p w:rsidR="00080DCA" w:rsidRDefault="00466ED8" w:rsidP="00466ED8">
          <w:pPr>
            <w:pStyle w:val="F34DDF2F2F134F4ABE3DB9155C8E9F1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E06EFC7CD64B2DA73D2A57AEAC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9C908-24D0-4264-A099-FC7C071B961E}"/>
      </w:docPartPr>
      <w:docPartBody>
        <w:p w:rsidR="00080DCA" w:rsidRDefault="00466ED8" w:rsidP="00466ED8">
          <w:pPr>
            <w:pStyle w:val="A4E06EFC7CD64B2DA73D2A57AEAC86D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1AF5A78B9C48E5887FECFC4696C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D64E3-B66D-4F98-845E-67CDC96DE731}"/>
      </w:docPartPr>
      <w:docPartBody>
        <w:p w:rsidR="00080DCA" w:rsidRDefault="00466ED8" w:rsidP="00466ED8">
          <w:pPr>
            <w:pStyle w:val="EE1AF5A78B9C48E5887FECFC4696C7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BC1CAC49D448E7B7A0177B5A795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DB4F6-82CA-4BF7-9E1A-EBC7E24DF0D0}"/>
      </w:docPartPr>
      <w:docPartBody>
        <w:p w:rsidR="00080DCA" w:rsidRDefault="00466ED8" w:rsidP="00466ED8">
          <w:pPr>
            <w:pStyle w:val="D1BC1CAC49D448E7B7A0177B5A7956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B9BCACB8C84D2B9ECCE69A39443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49FB4-00B4-4DA7-827F-C3BC59265528}"/>
      </w:docPartPr>
      <w:docPartBody>
        <w:p w:rsidR="00080DCA" w:rsidRDefault="00466ED8" w:rsidP="00466ED8">
          <w:pPr>
            <w:pStyle w:val="4EB9BCACB8C84D2B9ECCE69A3944362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9EA09F0DD745399143511D9D775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D3AC7-D412-4E53-8A77-DBE08C6C12B5}"/>
      </w:docPartPr>
      <w:docPartBody>
        <w:p w:rsidR="00080DCA" w:rsidRDefault="00466ED8" w:rsidP="00466ED8">
          <w:pPr>
            <w:pStyle w:val="D19EA09F0DD745399143511D9D77504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BD1C47000D4129A9173488A9FC5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5BE9D-DCE6-4C30-A2A9-94B266EC0E0E}"/>
      </w:docPartPr>
      <w:docPartBody>
        <w:p w:rsidR="00080DCA" w:rsidRDefault="00466ED8" w:rsidP="00466ED8">
          <w:pPr>
            <w:pStyle w:val="79BD1C47000D4129A9173488A9FC514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40CD72D324471DB62FF6A5780F2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75466-BEC2-4C3F-8CC6-30F51056717F}"/>
      </w:docPartPr>
      <w:docPartBody>
        <w:p w:rsidR="00080DCA" w:rsidRDefault="00466ED8" w:rsidP="00466ED8">
          <w:pPr>
            <w:pStyle w:val="4E40CD72D324471DB62FF6A5780F219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3DBDF806B49D893A227098152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7DBEE-5A4A-4B1D-B26E-19F053D573F6}"/>
      </w:docPartPr>
      <w:docPartBody>
        <w:p w:rsidR="00080DCA" w:rsidRDefault="00466ED8" w:rsidP="00466ED8">
          <w:pPr>
            <w:pStyle w:val="7723DBDF806B49D893A2270981526FB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C79D53CDC0469EB3663FD1A8D5C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503F1-D3BC-4644-9B1F-393D39FA931D}"/>
      </w:docPartPr>
      <w:docPartBody>
        <w:p w:rsidR="00080DCA" w:rsidRDefault="00466ED8" w:rsidP="00466ED8">
          <w:pPr>
            <w:pStyle w:val="6AC79D53CDC0469EB3663FD1A8D5C98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DD3C72FF34C71A8835E4E20EF3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CF20B-B58C-4497-A0C8-6A34BFD3AFD8}"/>
      </w:docPartPr>
      <w:docPartBody>
        <w:p w:rsidR="00080DCA" w:rsidRDefault="00466ED8" w:rsidP="00466ED8">
          <w:pPr>
            <w:pStyle w:val="420DD3C72FF34C71A8835E4E20EF34A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02D36CD854824A5D8EC26C0D3D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48D2B-8789-46CE-A59A-A0D82ADD6763}"/>
      </w:docPartPr>
      <w:docPartBody>
        <w:p w:rsidR="00080DCA" w:rsidRDefault="00466ED8" w:rsidP="00466ED8">
          <w:pPr>
            <w:pStyle w:val="1D502D36CD854824A5D8EC26C0D3DF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BBE1307E4474488989180EF20B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059B0-B331-4472-8116-507682C4ABAD}"/>
      </w:docPartPr>
      <w:docPartBody>
        <w:p w:rsidR="00080DCA" w:rsidRDefault="00466ED8" w:rsidP="00466ED8">
          <w:pPr>
            <w:pStyle w:val="89EBBE1307E4474488989180EF20B27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4914A6F554D8294370366A8EEF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96FF2-A148-4B86-869A-1DDC0135C941}"/>
      </w:docPartPr>
      <w:docPartBody>
        <w:p w:rsidR="00080DCA" w:rsidRDefault="00466ED8" w:rsidP="00466ED8">
          <w:pPr>
            <w:pStyle w:val="5994914A6F554D8294370366A8EEFE2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C3192784A04FFEB738040DDF7AB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79956-4324-4979-BBAA-52CC93856CF4}"/>
      </w:docPartPr>
      <w:docPartBody>
        <w:p w:rsidR="00080DCA" w:rsidRDefault="00466ED8" w:rsidP="00466ED8">
          <w:pPr>
            <w:pStyle w:val="E0C3192784A04FFEB738040DDF7ABB5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635E25B54E4BE293B211A6DA578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06999-AB04-4A76-AEE6-D4BE98E0F473}"/>
      </w:docPartPr>
      <w:docPartBody>
        <w:p w:rsidR="00A51771" w:rsidRDefault="00080DCA" w:rsidP="00080DCA">
          <w:pPr>
            <w:pStyle w:val="0C635E25B54E4BE293B211A6DA5785C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8B0B0B1EB49339C044E85ADE1C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E255A-960D-4F0E-9CAB-A26D2894D7EF}"/>
      </w:docPartPr>
      <w:docPartBody>
        <w:p w:rsidR="00A51771" w:rsidRDefault="00080DCA" w:rsidP="00080DCA">
          <w:pPr>
            <w:pStyle w:val="0EC8B0B0B1EB49339C044E85ADE1CD0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E04898F1B47D9A32D2AA92642E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0DF17-10D2-4D0E-B9E3-A2F0B0B21F05}"/>
      </w:docPartPr>
      <w:docPartBody>
        <w:p w:rsidR="00A51771" w:rsidRDefault="00080DCA" w:rsidP="00080DCA">
          <w:pPr>
            <w:pStyle w:val="27DE04898F1B47D9A32D2AA92642ECD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2F4F3FDC9445499509150593CA2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98FC3-420F-401C-B6DB-7701D063B14F}"/>
      </w:docPartPr>
      <w:docPartBody>
        <w:p w:rsidR="00A51771" w:rsidRDefault="00080DCA" w:rsidP="00080DCA">
          <w:pPr>
            <w:pStyle w:val="992F4F3FDC9445499509150593CA281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C4812911A244369159E8DE521B5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F1830-29CB-42C6-83AA-2310E8418EB4}"/>
      </w:docPartPr>
      <w:docPartBody>
        <w:p w:rsidR="00A51771" w:rsidRDefault="00080DCA" w:rsidP="00080DCA">
          <w:pPr>
            <w:pStyle w:val="52C4812911A244369159E8DE521B57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F93BE165A8402086B4BF648E967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E4F1A-D3D1-41A9-8E65-14934AF82D7C}"/>
      </w:docPartPr>
      <w:docPartBody>
        <w:p w:rsidR="00A51771" w:rsidRDefault="00080DCA" w:rsidP="00080DCA">
          <w:pPr>
            <w:pStyle w:val="F8F93BE165A8402086B4BF648E9673C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A296BB3D74D42B8009A036B058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59358-E62A-4FC3-A08D-24016F5EA53D}"/>
      </w:docPartPr>
      <w:docPartBody>
        <w:p w:rsidR="00A51771" w:rsidRDefault="00080DCA" w:rsidP="00080DCA">
          <w:pPr>
            <w:pStyle w:val="20BA296BB3D74D42B8009A036B0589C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7F92228B844FD927FC7648EC35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F28A0-2DE8-49F7-B56C-92160CF98761}"/>
      </w:docPartPr>
      <w:docPartBody>
        <w:p w:rsidR="00A51771" w:rsidRDefault="00080DCA" w:rsidP="00080DCA">
          <w:pPr>
            <w:pStyle w:val="50D7F92228B844FD927FC7648EC3509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4B26"/>
    <w:rsid w:val="00056F85"/>
    <w:rsid w:val="00080DCA"/>
    <w:rsid w:val="000D4B26"/>
    <w:rsid w:val="00466ED8"/>
    <w:rsid w:val="006637E6"/>
    <w:rsid w:val="00736CC3"/>
    <w:rsid w:val="007F6959"/>
    <w:rsid w:val="00A51771"/>
    <w:rsid w:val="00C3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0DCA"/>
    <w:rPr>
      <w:color w:val="808080"/>
    </w:rPr>
  </w:style>
  <w:style w:type="paragraph" w:customStyle="1" w:styleId="6A4C5F1A96424A7ABA7865E05EEBB1B3">
    <w:name w:val="6A4C5F1A96424A7ABA7865E05EEBB1B3"/>
    <w:rsid w:val="00466ED8"/>
  </w:style>
  <w:style w:type="paragraph" w:customStyle="1" w:styleId="0DB49CE3343E47FFBBD9FC71F6003480">
    <w:name w:val="0DB49CE3343E47FFBBD9FC71F6003480"/>
    <w:rsid w:val="00466ED8"/>
  </w:style>
  <w:style w:type="paragraph" w:customStyle="1" w:styleId="7AE946E5E8B14CC887F2C13C8F574932">
    <w:name w:val="7AE946E5E8B14CC887F2C13C8F574932"/>
    <w:rsid w:val="00466ED8"/>
  </w:style>
  <w:style w:type="paragraph" w:customStyle="1" w:styleId="1F716E7B603A492EAB09170123B7FDD2">
    <w:name w:val="1F716E7B603A492EAB09170123B7FDD2"/>
    <w:rsid w:val="00466ED8"/>
  </w:style>
  <w:style w:type="paragraph" w:customStyle="1" w:styleId="6E1A3AFC64794917AABEA020BC17C156">
    <w:name w:val="6E1A3AFC64794917AABEA020BC17C156"/>
    <w:rsid w:val="00466ED8"/>
  </w:style>
  <w:style w:type="paragraph" w:customStyle="1" w:styleId="D424A60B79CF4F2B98BED5664B9F3B9C">
    <w:name w:val="D424A60B79CF4F2B98BED5664B9F3B9C"/>
    <w:rsid w:val="00466ED8"/>
  </w:style>
  <w:style w:type="paragraph" w:customStyle="1" w:styleId="F7C540BD5C19424DAD19FD265A90BE37">
    <w:name w:val="F7C540BD5C19424DAD19FD265A90BE37"/>
    <w:rsid w:val="00466ED8"/>
  </w:style>
  <w:style w:type="paragraph" w:customStyle="1" w:styleId="D7F2E66DCD164002861FC7804153C2BA">
    <w:name w:val="D7F2E66DCD164002861FC7804153C2BA"/>
    <w:rsid w:val="00466ED8"/>
  </w:style>
  <w:style w:type="paragraph" w:customStyle="1" w:styleId="0E0FF053C7D54C578D41FD2DD316DC67">
    <w:name w:val="0E0FF053C7D54C578D41FD2DD316DC67"/>
    <w:rsid w:val="00466ED8"/>
  </w:style>
  <w:style w:type="paragraph" w:customStyle="1" w:styleId="1D63FB1A170341F6A79E0E901B1008BA">
    <w:name w:val="1D63FB1A170341F6A79E0E901B1008BA"/>
    <w:rsid w:val="00466ED8"/>
  </w:style>
  <w:style w:type="paragraph" w:customStyle="1" w:styleId="E672C22EB1D849318C17C38E981AA09E">
    <w:name w:val="E672C22EB1D849318C17C38E981AA09E"/>
    <w:rsid w:val="00466ED8"/>
  </w:style>
  <w:style w:type="paragraph" w:customStyle="1" w:styleId="72696654F8BB43658F183A39442AD8AE">
    <w:name w:val="72696654F8BB43658F183A39442AD8AE"/>
    <w:rsid w:val="00466ED8"/>
  </w:style>
  <w:style w:type="paragraph" w:customStyle="1" w:styleId="3ADE4117E0264977BF31A76692BBC1E8">
    <w:name w:val="3ADE4117E0264977BF31A76692BBC1E8"/>
    <w:rsid w:val="00466ED8"/>
  </w:style>
  <w:style w:type="paragraph" w:customStyle="1" w:styleId="1748EF038A1341BAAF1FB08249C6EB15">
    <w:name w:val="1748EF038A1341BAAF1FB08249C6EB15"/>
    <w:rsid w:val="00466ED8"/>
  </w:style>
  <w:style w:type="paragraph" w:customStyle="1" w:styleId="C4846A02082747FB85BB5357485EEBFD">
    <w:name w:val="C4846A02082747FB85BB5357485EEBFD"/>
    <w:rsid w:val="00466ED8"/>
  </w:style>
  <w:style w:type="paragraph" w:customStyle="1" w:styleId="E65A2261D17043DE9070282FC97E050A">
    <w:name w:val="E65A2261D17043DE9070282FC97E050A"/>
    <w:rsid w:val="00466ED8"/>
  </w:style>
  <w:style w:type="paragraph" w:customStyle="1" w:styleId="0673D71AA5E84D7BA3E4F71817A3C954">
    <w:name w:val="0673D71AA5E84D7BA3E4F71817A3C954"/>
    <w:rsid w:val="00466ED8"/>
  </w:style>
  <w:style w:type="paragraph" w:customStyle="1" w:styleId="2865818F977A4241A94B2FD09D888A58">
    <w:name w:val="2865818F977A4241A94B2FD09D888A58"/>
    <w:rsid w:val="00466ED8"/>
  </w:style>
  <w:style w:type="paragraph" w:customStyle="1" w:styleId="6113D9B29A9748F7945738F53E3AD1D0">
    <w:name w:val="6113D9B29A9748F7945738F53E3AD1D0"/>
    <w:rsid w:val="00466ED8"/>
  </w:style>
  <w:style w:type="paragraph" w:customStyle="1" w:styleId="0587F33F4BDB4E69AD9B35BE679F2265">
    <w:name w:val="0587F33F4BDB4E69AD9B35BE679F2265"/>
    <w:rsid w:val="00466ED8"/>
  </w:style>
  <w:style w:type="paragraph" w:customStyle="1" w:styleId="654ACC73BE1D481A9DB23A62743405EB">
    <w:name w:val="654ACC73BE1D481A9DB23A62743405EB"/>
    <w:rsid w:val="00466ED8"/>
  </w:style>
  <w:style w:type="paragraph" w:customStyle="1" w:styleId="A91EC03BAC15446E90BF540CB1DDCA9B">
    <w:name w:val="A91EC03BAC15446E90BF540CB1DDCA9B"/>
    <w:rsid w:val="00466ED8"/>
  </w:style>
  <w:style w:type="paragraph" w:customStyle="1" w:styleId="58CA42A4840F4AEF9A344FD801DE1358">
    <w:name w:val="58CA42A4840F4AEF9A344FD801DE1358"/>
    <w:rsid w:val="00466ED8"/>
  </w:style>
  <w:style w:type="paragraph" w:customStyle="1" w:styleId="4D531EE96E304AE6830DA55FE2CE427C">
    <w:name w:val="4D531EE96E304AE6830DA55FE2CE427C"/>
    <w:rsid w:val="00466ED8"/>
  </w:style>
  <w:style w:type="paragraph" w:customStyle="1" w:styleId="F34DDF2F2F134F4ABE3DB9155C8E9F1C">
    <w:name w:val="F34DDF2F2F134F4ABE3DB9155C8E9F1C"/>
    <w:rsid w:val="00466ED8"/>
  </w:style>
  <w:style w:type="paragraph" w:customStyle="1" w:styleId="A4E06EFC7CD64B2DA73D2A57AEAC86D4">
    <w:name w:val="A4E06EFC7CD64B2DA73D2A57AEAC86D4"/>
    <w:rsid w:val="00466ED8"/>
  </w:style>
  <w:style w:type="paragraph" w:customStyle="1" w:styleId="EE1AF5A78B9C48E5887FECFC4696C72C">
    <w:name w:val="EE1AF5A78B9C48E5887FECFC4696C72C"/>
    <w:rsid w:val="00466ED8"/>
  </w:style>
  <w:style w:type="paragraph" w:customStyle="1" w:styleId="D1BC1CAC49D448E7B7A0177B5A795656">
    <w:name w:val="D1BC1CAC49D448E7B7A0177B5A795656"/>
    <w:rsid w:val="00466ED8"/>
  </w:style>
  <w:style w:type="paragraph" w:customStyle="1" w:styleId="4EB9BCACB8C84D2B9ECCE69A39443622">
    <w:name w:val="4EB9BCACB8C84D2B9ECCE69A39443622"/>
    <w:rsid w:val="00466ED8"/>
  </w:style>
  <w:style w:type="paragraph" w:customStyle="1" w:styleId="D19EA09F0DD745399143511D9D775041">
    <w:name w:val="D19EA09F0DD745399143511D9D775041"/>
    <w:rsid w:val="00466ED8"/>
  </w:style>
  <w:style w:type="paragraph" w:customStyle="1" w:styleId="79BD1C47000D4129A9173488A9FC5142">
    <w:name w:val="79BD1C47000D4129A9173488A9FC5142"/>
    <w:rsid w:val="00466ED8"/>
  </w:style>
  <w:style w:type="paragraph" w:customStyle="1" w:styleId="4E40CD72D324471DB62FF6A5780F2199">
    <w:name w:val="4E40CD72D324471DB62FF6A5780F2199"/>
    <w:rsid w:val="00466ED8"/>
  </w:style>
  <w:style w:type="paragraph" w:customStyle="1" w:styleId="7723DBDF806B49D893A2270981526FBE">
    <w:name w:val="7723DBDF806B49D893A2270981526FBE"/>
    <w:rsid w:val="00466ED8"/>
  </w:style>
  <w:style w:type="paragraph" w:customStyle="1" w:styleId="6AC79D53CDC0469EB3663FD1A8D5C981">
    <w:name w:val="6AC79D53CDC0469EB3663FD1A8D5C981"/>
    <w:rsid w:val="00466ED8"/>
  </w:style>
  <w:style w:type="paragraph" w:customStyle="1" w:styleId="420DD3C72FF34C71A8835E4E20EF34A3">
    <w:name w:val="420DD3C72FF34C71A8835E4E20EF34A3"/>
    <w:rsid w:val="00466ED8"/>
  </w:style>
  <w:style w:type="paragraph" w:customStyle="1" w:styleId="1D502D36CD854824A5D8EC26C0D3DF2C">
    <w:name w:val="1D502D36CD854824A5D8EC26C0D3DF2C"/>
    <w:rsid w:val="00466ED8"/>
  </w:style>
  <w:style w:type="paragraph" w:customStyle="1" w:styleId="89EBBE1307E4474488989180EF20B272">
    <w:name w:val="89EBBE1307E4474488989180EF20B272"/>
    <w:rsid w:val="00466ED8"/>
  </w:style>
  <w:style w:type="paragraph" w:customStyle="1" w:styleId="5994914A6F554D8294370366A8EEFE25">
    <w:name w:val="5994914A6F554D8294370366A8EEFE25"/>
    <w:rsid w:val="00466ED8"/>
  </w:style>
  <w:style w:type="paragraph" w:customStyle="1" w:styleId="846E07B76B3543088DDC928521552FB8">
    <w:name w:val="846E07B76B3543088DDC928521552FB8"/>
    <w:rsid w:val="00466ED8"/>
  </w:style>
  <w:style w:type="paragraph" w:customStyle="1" w:styleId="E0C3192784A04FFEB738040DDF7ABB5C">
    <w:name w:val="E0C3192784A04FFEB738040DDF7ABB5C"/>
    <w:rsid w:val="00466ED8"/>
  </w:style>
  <w:style w:type="paragraph" w:customStyle="1" w:styleId="A49F7F6F0CAF4646ADF806CEFB30AAAF">
    <w:name w:val="A49F7F6F0CAF4646ADF806CEFB30AAAF"/>
    <w:rsid w:val="00466ED8"/>
  </w:style>
  <w:style w:type="paragraph" w:customStyle="1" w:styleId="0C635E25B54E4BE293B211A6DA5785C9">
    <w:name w:val="0C635E25B54E4BE293B211A6DA5785C9"/>
    <w:rsid w:val="00080DCA"/>
  </w:style>
  <w:style w:type="paragraph" w:customStyle="1" w:styleId="0EC8B0B0B1EB49339C044E85ADE1CD04">
    <w:name w:val="0EC8B0B0B1EB49339C044E85ADE1CD04"/>
    <w:rsid w:val="00080DCA"/>
  </w:style>
  <w:style w:type="paragraph" w:customStyle="1" w:styleId="27DE04898F1B47D9A32D2AA92642ECD9">
    <w:name w:val="27DE04898F1B47D9A32D2AA92642ECD9"/>
    <w:rsid w:val="00080DCA"/>
  </w:style>
  <w:style w:type="paragraph" w:customStyle="1" w:styleId="992F4F3FDC9445499509150593CA2810">
    <w:name w:val="992F4F3FDC9445499509150593CA2810"/>
    <w:rsid w:val="00080DCA"/>
  </w:style>
  <w:style w:type="paragraph" w:customStyle="1" w:styleId="3DB10A35B673419FBC899E1051C275A0">
    <w:name w:val="3DB10A35B673419FBC899E1051C275A0"/>
    <w:rsid w:val="00080DCA"/>
  </w:style>
  <w:style w:type="paragraph" w:customStyle="1" w:styleId="52C4812911A244369159E8DE521B579C">
    <w:name w:val="52C4812911A244369159E8DE521B579C"/>
    <w:rsid w:val="00080DCA"/>
  </w:style>
  <w:style w:type="paragraph" w:customStyle="1" w:styleId="F8F93BE165A8402086B4BF648E9673CC">
    <w:name w:val="F8F93BE165A8402086B4BF648E9673CC"/>
    <w:rsid w:val="00080DCA"/>
  </w:style>
  <w:style w:type="paragraph" w:customStyle="1" w:styleId="20BA296BB3D74D42B8009A036B0589C9">
    <w:name w:val="20BA296BB3D74D42B8009A036B0589C9"/>
    <w:rsid w:val="00080DCA"/>
  </w:style>
  <w:style w:type="paragraph" w:customStyle="1" w:styleId="50D7F92228B844FD927FC7648EC35094">
    <w:name w:val="50D7F92228B844FD927FC7648EC35094"/>
    <w:rsid w:val="00080D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B6C9A6-E33A-482D-8895-CC0C90AA2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EA218E-B810-4D13-97D3-6EC349248D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6F6AE1-113D-4932-88BD-5B149C4024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4A7BFF-CF5A-49CF-9555-35899092C0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20CC887-8B18-404B-8673-B26EB6C700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69614188-CC7E-4109-8A54-7FB007315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882FDD06-6E32-44B5-AE2E-08A38155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278</Words>
  <Characters>2440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cp:keywords/>
  <dc:description/>
  <cp:lastModifiedBy>Donata Pečiukėnienė</cp:lastModifiedBy>
  <cp:revision>5</cp:revision>
  <cp:lastPrinted>2021-12-07T09:06:00Z</cp:lastPrinted>
  <dcterms:created xsi:type="dcterms:W3CDTF">2021-12-27T16:19:00Z</dcterms:created>
  <dcterms:modified xsi:type="dcterms:W3CDTF">2021-12-30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262A5BF8BA9418015890AA0E75323</vt:lpwstr>
  </property>
</Properties>
</file>